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6444" w:type="dxa"/>
        <w:tblInd w:w="-449" w:type="dxa"/>
        <w:tblBorders>
          <w:top w:val="single" w:sz="18" w:space="0" w:color="002060"/>
          <w:left w:val="single" w:sz="18" w:space="0" w:color="002060"/>
          <w:bottom w:val="single" w:sz="18" w:space="0" w:color="002060"/>
          <w:right w:val="single" w:sz="18" w:space="0" w:color="002060"/>
          <w:insideH w:val="dashSmallGap" w:sz="4" w:space="0" w:color="002060"/>
          <w:insideV w:val="dashSmallGap" w:sz="4" w:space="0" w:color="002060"/>
        </w:tblBorders>
        <w:tblLook w:val="04A0" w:firstRow="1" w:lastRow="0" w:firstColumn="1" w:lastColumn="0" w:noHBand="0" w:noVBand="1"/>
      </w:tblPr>
      <w:tblGrid>
        <w:gridCol w:w="4255"/>
        <w:gridCol w:w="4252"/>
        <w:gridCol w:w="3647"/>
        <w:gridCol w:w="4290"/>
      </w:tblGrid>
      <w:tr w:rsidR="00D54BC8" w:rsidRPr="005336DA" w14:paraId="1D45620B" w14:textId="77777777" w:rsidTr="00442188">
        <w:trPr>
          <w:trHeight w:val="402"/>
        </w:trPr>
        <w:tc>
          <w:tcPr>
            <w:tcW w:w="4255" w:type="dxa"/>
            <w:shd w:val="clear" w:color="auto" w:fill="auto"/>
            <w:noWrap/>
            <w:vAlign w:val="bottom"/>
            <w:hideMark/>
          </w:tcPr>
          <w:p w14:paraId="218D3FD7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</w:pPr>
            <w:bookmarkStart w:id="0" w:name="_GoBack"/>
            <w:bookmarkEnd w:id="0"/>
            <w:r w:rsidRPr="005336DA"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  <w:t xml:space="preserve">EVENT </w:t>
            </w:r>
          </w:p>
        </w:tc>
        <w:tc>
          <w:tcPr>
            <w:tcW w:w="4252" w:type="dxa"/>
            <w:shd w:val="clear" w:color="auto" w:fill="auto"/>
            <w:noWrap/>
            <w:vAlign w:val="bottom"/>
            <w:hideMark/>
          </w:tcPr>
          <w:p w14:paraId="42D6E25D" w14:textId="7010E6B9" w:rsidR="00442188" w:rsidRPr="005336DA" w:rsidRDefault="00D54BC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>Flavours of Fingal 2022</w:t>
            </w:r>
            <w:r w:rsidR="00442188"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 xml:space="preserve">  </w:t>
            </w:r>
          </w:p>
        </w:tc>
        <w:tc>
          <w:tcPr>
            <w:tcW w:w="3647" w:type="dxa"/>
            <w:vAlign w:val="bottom"/>
          </w:tcPr>
          <w:p w14:paraId="48B6D9A9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  <w:t>RA REVISION</w:t>
            </w:r>
          </w:p>
        </w:tc>
        <w:tc>
          <w:tcPr>
            <w:tcW w:w="4290" w:type="dxa"/>
            <w:vAlign w:val="bottom"/>
          </w:tcPr>
          <w:p w14:paraId="29C8F400" w14:textId="123D1DD4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>REV00</w:t>
            </w:r>
            <w:r w:rsidR="00D54BC8"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>0</w:t>
            </w:r>
          </w:p>
        </w:tc>
      </w:tr>
      <w:tr w:rsidR="00D54BC8" w:rsidRPr="005336DA" w14:paraId="320A62C2" w14:textId="77777777" w:rsidTr="00442188">
        <w:trPr>
          <w:trHeight w:val="402"/>
        </w:trPr>
        <w:tc>
          <w:tcPr>
            <w:tcW w:w="4255" w:type="dxa"/>
            <w:shd w:val="clear" w:color="auto" w:fill="auto"/>
            <w:noWrap/>
            <w:vAlign w:val="bottom"/>
          </w:tcPr>
          <w:p w14:paraId="09CF02C3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  <w:t xml:space="preserve">CLIENT </w:t>
            </w:r>
          </w:p>
        </w:tc>
        <w:tc>
          <w:tcPr>
            <w:tcW w:w="4252" w:type="dxa"/>
            <w:shd w:val="clear" w:color="auto" w:fill="auto"/>
            <w:noWrap/>
            <w:vAlign w:val="bottom"/>
          </w:tcPr>
          <w:p w14:paraId="65A9A03F" w14:textId="24C000D3" w:rsidR="00442188" w:rsidRPr="005336DA" w:rsidRDefault="00D54BC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 xml:space="preserve">Fingal County Council </w:t>
            </w:r>
          </w:p>
        </w:tc>
        <w:tc>
          <w:tcPr>
            <w:tcW w:w="3647" w:type="dxa"/>
            <w:vAlign w:val="bottom"/>
          </w:tcPr>
          <w:p w14:paraId="37756D93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  <w:t>COMPLETED BY</w:t>
            </w:r>
          </w:p>
        </w:tc>
        <w:tc>
          <w:tcPr>
            <w:tcW w:w="4290" w:type="dxa"/>
            <w:vAlign w:val="bottom"/>
          </w:tcPr>
          <w:p w14:paraId="2EF96E54" w14:textId="74EC5C8A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</w:p>
        </w:tc>
      </w:tr>
      <w:tr w:rsidR="00D54BC8" w:rsidRPr="005336DA" w14:paraId="6DD4FFD0" w14:textId="77777777" w:rsidTr="00442188">
        <w:trPr>
          <w:trHeight w:val="402"/>
        </w:trPr>
        <w:tc>
          <w:tcPr>
            <w:tcW w:w="4255" w:type="dxa"/>
            <w:shd w:val="clear" w:color="auto" w:fill="auto"/>
            <w:noWrap/>
            <w:vAlign w:val="bottom"/>
            <w:hideMark/>
          </w:tcPr>
          <w:p w14:paraId="537B88F0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  <w:t xml:space="preserve">EVENT DATE </w:t>
            </w:r>
          </w:p>
        </w:tc>
        <w:tc>
          <w:tcPr>
            <w:tcW w:w="4252" w:type="dxa"/>
            <w:shd w:val="clear" w:color="auto" w:fill="auto"/>
            <w:noWrap/>
            <w:vAlign w:val="bottom"/>
            <w:hideMark/>
          </w:tcPr>
          <w:p w14:paraId="45413E92" w14:textId="7B59584D" w:rsidR="00442188" w:rsidRPr="005336DA" w:rsidRDefault="00D54BC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>02</w:t>
            </w:r>
            <w:r w:rsidRPr="005336DA">
              <w:rPr>
                <w:rFonts w:eastAsia="Times New Roman" w:cstheme="minorHAnsi"/>
                <w:sz w:val="24"/>
                <w:szCs w:val="24"/>
                <w:vertAlign w:val="superscript"/>
                <w:lang w:val="en-IE" w:eastAsia="en-IE"/>
              </w:rPr>
              <w:t>nd</w:t>
            </w:r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 xml:space="preserve"> &amp; 03 July 2022</w:t>
            </w:r>
          </w:p>
        </w:tc>
        <w:tc>
          <w:tcPr>
            <w:tcW w:w="3647" w:type="dxa"/>
            <w:vAlign w:val="bottom"/>
          </w:tcPr>
          <w:p w14:paraId="730A49A4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  <w:t>DATE OF ASSESSMENT</w:t>
            </w:r>
          </w:p>
        </w:tc>
        <w:tc>
          <w:tcPr>
            <w:tcW w:w="4290" w:type="dxa"/>
            <w:vAlign w:val="bottom"/>
          </w:tcPr>
          <w:p w14:paraId="6CB81A47" w14:textId="2D6166EB" w:rsidR="00442188" w:rsidRPr="005336DA" w:rsidRDefault="00D54BC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>12/03/2022</w:t>
            </w:r>
          </w:p>
        </w:tc>
      </w:tr>
      <w:tr w:rsidR="00D54BC8" w:rsidRPr="005336DA" w14:paraId="0DCA6159" w14:textId="77777777" w:rsidTr="00442188">
        <w:trPr>
          <w:trHeight w:val="402"/>
        </w:trPr>
        <w:tc>
          <w:tcPr>
            <w:tcW w:w="4255" w:type="dxa"/>
            <w:shd w:val="clear" w:color="auto" w:fill="auto"/>
            <w:noWrap/>
            <w:vAlign w:val="bottom"/>
            <w:hideMark/>
          </w:tcPr>
          <w:p w14:paraId="1F66CFAB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  <w:t xml:space="preserve">EVENT LOCATION </w:t>
            </w:r>
          </w:p>
        </w:tc>
        <w:tc>
          <w:tcPr>
            <w:tcW w:w="4252" w:type="dxa"/>
            <w:shd w:val="clear" w:color="auto" w:fill="auto"/>
            <w:noWrap/>
            <w:vAlign w:val="bottom"/>
            <w:hideMark/>
          </w:tcPr>
          <w:p w14:paraId="46398566" w14:textId="6527157F" w:rsidR="00442188" w:rsidRPr="005336DA" w:rsidRDefault="005336DA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 xml:space="preserve">Newbridge House and </w:t>
            </w:r>
            <w:proofErr w:type="spellStart"/>
            <w:r w:rsidRPr="005336DA">
              <w:rPr>
                <w:rFonts w:eastAsia="Times New Roman" w:cstheme="minorHAnsi"/>
                <w:sz w:val="24"/>
                <w:szCs w:val="24"/>
                <w:lang w:val="en-IE" w:eastAsia="en-IE"/>
              </w:rPr>
              <w:t>Demense</w:t>
            </w:r>
            <w:proofErr w:type="spellEnd"/>
          </w:p>
        </w:tc>
        <w:tc>
          <w:tcPr>
            <w:tcW w:w="3647" w:type="dxa"/>
            <w:vAlign w:val="bottom"/>
          </w:tcPr>
          <w:p w14:paraId="27BF6F53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IE" w:eastAsia="en-IE"/>
              </w:rPr>
            </w:pPr>
          </w:p>
        </w:tc>
        <w:tc>
          <w:tcPr>
            <w:tcW w:w="4290" w:type="dxa"/>
            <w:vAlign w:val="bottom"/>
          </w:tcPr>
          <w:p w14:paraId="761E91C0" w14:textId="77777777" w:rsidR="00442188" w:rsidRPr="005336DA" w:rsidRDefault="00442188" w:rsidP="00BD4935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IE" w:eastAsia="en-IE"/>
              </w:rPr>
            </w:pPr>
          </w:p>
        </w:tc>
      </w:tr>
    </w:tbl>
    <w:p w14:paraId="5CE142E6" w14:textId="77777777" w:rsidR="00442188" w:rsidRPr="00B72E22" w:rsidRDefault="00442188">
      <w:pPr>
        <w:rPr>
          <w:rFonts w:cstheme="minorHAnsi"/>
        </w:rPr>
      </w:pPr>
    </w:p>
    <w:tbl>
      <w:tblPr>
        <w:tblStyle w:val="TableGrid"/>
        <w:tblpPr w:leftFromText="180" w:rightFromText="180" w:vertAnchor="text" w:tblpX="-431" w:tblpY="1"/>
        <w:tblOverlap w:val="never"/>
        <w:tblW w:w="16450" w:type="dxa"/>
        <w:tblLayout w:type="fixed"/>
        <w:tblLook w:val="04A0" w:firstRow="1" w:lastRow="0" w:firstColumn="1" w:lastColumn="0" w:noHBand="0" w:noVBand="1"/>
      </w:tblPr>
      <w:tblGrid>
        <w:gridCol w:w="1834"/>
        <w:gridCol w:w="1800"/>
        <w:gridCol w:w="515"/>
        <w:gridCol w:w="1982"/>
        <w:gridCol w:w="5196"/>
        <w:gridCol w:w="2526"/>
        <w:gridCol w:w="1161"/>
        <w:gridCol w:w="1436"/>
      </w:tblGrid>
      <w:tr w:rsidR="00AF3E88" w:rsidRPr="00B72E22" w14:paraId="1A9760C0" w14:textId="77777777" w:rsidTr="00C75FD1">
        <w:tc>
          <w:tcPr>
            <w:tcW w:w="3634" w:type="dxa"/>
            <w:gridSpan w:val="2"/>
            <w:shd w:val="clear" w:color="auto" w:fill="7030A0"/>
          </w:tcPr>
          <w:p w14:paraId="6312B122" w14:textId="77777777" w:rsidR="00F67977" w:rsidRPr="00B72E22" w:rsidRDefault="00F67977" w:rsidP="005A12D8">
            <w:pPr>
              <w:rPr>
                <w:rFonts w:cstheme="minorHAnsi"/>
                <w:color w:val="FF0066"/>
              </w:rPr>
            </w:pPr>
          </w:p>
        </w:tc>
        <w:tc>
          <w:tcPr>
            <w:tcW w:w="12816" w:type="dxa"/>
            <w:gridSpan w:val="6"/>
            <w:shd w:val="clear" w:color="auto" w:fill="7030A0"/>
          </w:tcPr>
          <w:p w14:paraId="23A5616D" w14:textId="5EA7B68A" w:rsidR="00F67977" w:rsidRPr="00B72E22" w:rsidRDefault="00F67977" w:rsidP="005A12D8">
            <w:pPr>
              <w:rPr>
                <w:rFonts w:cstheme="minorHAnsi"/>
                <w:color w:val="FF0066"/>
              </w:rPr>
            </w:pPr>
          </w:p>
        </w:tc>
      </w:tr>
      <w:tr w:rsidR="00187B88" w:rsidRPr="00B72E22" w14:paraId="31A5422F" w14:textId="77777777" w:rsidTr="00C75FD1">
        <w:tc>
          <w:tcPr>
            <w:tcW w:w="1834" w:type="dxa"/>
            <w:vMerge w:val="restart"/>
          </w:tcPr>
          <w:p w14:paraId="660D3CBE" w14:textId="77777777" w:rsidR="0050401C" w:rsidRPr="00B72E22" w:rsidRDefault="0050401C" w:rsidP="005A12D8">
            <w:pPr>
              <w:rPr>
                <w:rFonts w:cstheme="minorHAnsi"/>
                <w:b/>
              </w:rPr>
            </w:pPr>
          </w:p>
          <w:p w14:paraId="3C676A89" w14:textId="6CF74B36" w:rsidR="00571559" w:rsidRPr="00B72E22" w:rsidRDefault="00571559" w:rsidP="005A12D8">
            <w:pPr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 xml:space="preserve">HAZARD </w:t>
            </w:r>
          </w:p>
        </w:tc>
        <w:tc>
          <w:tcPr>
            <w:tcW w:w="2315" w:type="dxa"/>
            <w:gridSpan w:val="2"/>
            <w:vMerge w:val="restart"/>
          </w:tcPr>
          <w:p w14:paraId="485FAFAD" w14:textId="77777777" w:rsidR="0050401C" w:rsidRPr="00B72E22" w:rsidRDefault="0050401C" w:rsidP="005A12D8">
            <w:pPr>
              <w:rPr>
                <w:rFonts w:cstheme="minorHAnsi"/>
                <w:b/>
              </w:rPr>
            </w:pPr>
          </w:p>
          <w:p w14:paraId="666ED9DE" w14:textId="24E0350B" w:rsidR="00571559" w:rsidRPr="00B72E22" w:rsidRDefault="00571559" w:rsidP="005A12D8">
            <w:pPr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 xml:space="preserve">RISK </w:t>
            </w:r>
          </w:p>
        </w:tc>
        <w:tc>
          <w:tcPr>
            <w:tcW w:w="1982" w:type="dxa"/>
            <w:vMerge w:val="restart"/>
          </w:tcPr>
          <w:p w14:paraId="430E39EF" w14:textId="77777777" w:rsidR="0050401C" w:rsidRPr="00B72E22" w:rsidRDefault="0050401C" w:rsidP="005A12D8">
            <w:pPr>
              <w:rPr>
                <w:rFonts w:cstheme="minorHAnsi"/>
                <w:b/>
              </w:rPr>
            </w:pPr>
          </w:p>
          <w:p w14:paraId="45A8FA28" w14:textId="19E36108" w:rsidR="00571559" w:rsidRPr="00B72E22" w:rsidRDefault="00571559" w:rsidP="005A12D8">
            <w:pPr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 xml:space="preserve">AFFECTS </w:t>
            </w:r>
          </w:p>
        </w:tc>
        <w:tc>
          <w:tcPr>
            <w:tcW w:w="5196" w:type="dxa"/>
            <w:vMerge w:val="restart"/>
          </w:tcPr>
          <w:p w14:paraId="64F62FE8" w14:textId="77777777" w:rsidR="0050401C" w:rsidRPr="00B72E22" w:rsidRDefault="0050401C" w:rsidP="005A12D8">
            <w:pPr>
              <w:rPr>
                <w:rFonts w:cstheme="minorHAnsi"/>
                <w:b/>
              </w:rPr>
            </w:pPr>
          </w:p>
          <w:p w14:paraId="34FCD34A" w14:textId="13D17159" w:rsidR="00571559" w:rsidRPr="00B72E22" w:rsidRDefault="00571559" w:rsidP="005A12D8">
            <w:pPr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>CONTROL</w:t>
            </w:r>
          </w:p>
        </w:tc>
        <w:tc>
          <w:tcPr>
            <w:tcW w:w="2526" w:type="dxa"/>
            <w:vMerge w:val="restart"/>
          </w:tcPr>
          <w:p w14:paraId="67AA75DA" w14:textId="77777777" w:rsidR="00BC1DA2" w:rsidRDefault="00BC1DA2" w:rsidP="005A12D8">
            <w:pPr>
              <w:rPr>
                <w:rFonts w:cstheme="minorHAnsi"/>
                <w:b/>
              </w:rPr>
            </w:pPr>
          </w:p>
          <w:p w14:paraId="44C45416" w14:textId="0EF1A743" w:rsidR="00571559" w:rsidRPr="00B72E22" w:rsidRDefault="00571559" w:rsidP="005A12D8">
            <w:pPr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>RESPONSIBILITY</w:t>
            </w:r>
          </w:p>
        </w:tc>
        <w:tc>
          <w:tcPr>
            <w:tcW w:w="2597" w:type="dxa"/>
            <w:gridSpan w:val="2"/>
            <w:tcBorders>
              <w:bottom w:val="nil"/>
            </w:tcBorders>
          </w:tcPr>
          <w:p w14:paraId="2D4B0255" w14:textId="0AB64E97" w:rsidR="0050401C" w:rsidRPr="00B72E22" w:rsidRDefault="00571559" w:rsidP="005A12D8">
            <w:pPr>
              <w:jc w:val="center"/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>RESIDUAL RISK</w:t>
            </w:r>
          </w:p>
        </w:tc>
      </w:tr>
      <w:tr w:rsidR="00187B88" w:rsidRPr="00B72E22" w14:paraId="0BDDCCCB" w14:textId="77777777" w:rsidTr="00C75FD1">
        <w:tc>
          <w:tcPr>
            <w:tcW w:w="1834" w:type="dxa"/>
            <w:vMerge/>
          </w:tcPr>
          <w:p w14:paraId="5E3195F0" w14:textId="77777777" w:rsidR="00571559" w:rsidRPr="00B72E22" w:rsidRDefault="00571559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  <w:vMerge/>
          </w:tcPr>
          <w:p w14:paraId="2F51FA7F" w14:textId="77777777" w:rsidR="00571559" w:rsidRPr="00B72E22" w:rsidRDefault="00571559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  <w:vMerge/>
          </w:tcPr>
          <w:p w14:paraId="77039999" w14:textId="77777777" w:rsidR="00571559" w:rsidRPr="00B72E22" w:rsidRDefault="00571559" w:rsidP="005A12D8">
            <w:pPr>
              <w:rPr>
                <w:rFonts w:cstheme="minorHAnsi"/>
              </w:rPr>
            </w:pPr>
          </w:p>
        </w:tc>
        <w:tc>
          <w:tcPr>
            <w:tcW w:w="5196" w:type="dxa"/>
            <w:vMerge/>
          </w:tcPr>
          <w:p w14:paraId="0C50D4CE" w14:textId="77777777" w:rsidR="00571559" w:rsidRPr="00B72E22" w:rsidRDefault="00571559" w:rsidP="005A12D8">
            <w:pPr>
              <w:rPr>
                <w:rFonts w:cstheme="minorHAnsi"/>
              </w:rPr>
            </w:pPr>
          </w:p>
        </w:tc>
        <w:tc>
          <w:tcPr>
            <w:tcW w:w="2526" w:type="dxa"/>
            <w:vMerge/>
          </w:tcPr>
          <w:p w14:paraId="729257F6" w14:textId="77777777" w:rsidR="00571559" w:rsidRPr="00B72E22" w:rsidRDefault="00571559" w:rsidP="005A12D8">
            <w:pPr>
              <w:rPr>
                <w:rFonts w:cstheme="minorHAnsi"/>
                <w:b/>
              </w:rPr>
            </w:pPr>
          </w:p>
        </w:tc>
        <w:tc>
          <w:tcPr>
            <w:tcW w:w="1161" w:type="dxa"/>
            <w:tcBorders>
              <w:top w:val="nil"/>
            </w:tcBorders>
          </w:tcPr>
          <w:p w14:paraId="140087DB" w14:textId="3ADAAFAD" w:rsidR="00571559" w:rsidRPr="00B72E22" w:rsidRDefault="00571559" w:rsidP="005A12D8">
            <w:pPr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>Likelihood</w:t>
            </w:r>
          </w:p>
        </w:tc>
        <w:tc>
          <w:tcPr>
            <w:tcW w:w="1436" w:type="dxa"/>
            <w:tcBorders>
              <w:top w:val="nil"/>
            </w:tcBorders>
          </w:tcPr>
          <w:p w14:paraId="736885B1" w14:textId="06F89D47" w:rsidR="00571559" w:rsidRPr="00B72E22" w:rsidRDefault="00571559" w:rsidP="005A12D8">
            <w:pPr>
              <w:rPr>
                <w:rFonts w:cstheme="minorHAnsi"/>
                <w:b/>
              </w:rPr>
            </w:pPr>
            <w:r w:rsidRPr="00B72E22">
              <w:rPr>
                <w:rFonts w:cstheme="minorHAnsi"/>
                <w:b/>
              </w:rPr>
              <w:t>Consequence</w:t>
            </w:r>
          </w:p>
        </w:tc>
      </w:tr>
      <w:tr w:rsidR="00187B88" w:rsidRPr="00B72E22" w14:paraId="317B4D26" w14:textId="77777777" w:rsidTr="00C75FD1">
        <w:tc>
          <w:tcPr>
            <w:tcW w:w="3634" w:type="dxa"/>
            <w:gridSpan w:val="2"/>
            <w:shd w:val="clear" w:color="auto" w:fill="7030A0"/>
          </w:tcPr>
          <w:p w14:paraId="48F064A7" w14:textId="77777777" w:rsidR="00F67977" w:rsidRPr="00B72E22" w:rsidRDefault="00F67977" w:rsidP="005A12D8">
            <w:pPr>
              <w:rPr>
                <w:rFonts w:cstheme="minorHAnsi"/>
              </w:rPr>
            </w:pPr>
          </w:p>
        </w:tc>
        <w:tc>
          <w:tcPr>
            <w:tcW w:w="12816" w:type="dxa"/>
            <w:gridSpan w:val="6"/>
            <w:shd w:val="clear" w:color="auto" w:fill="7030A0"/>
          </w:tcPr>
          <w:p w14:paraId="539C627E" w14:textId="73456995" w:rsidR="00F67977" w:rsidRPr="00B72E22" w:rsidRDefault="00F67977" w:rsidP="005A12D8">
            <w:pPr>
              <w:rPr>
                <w:rFonts w:cstheme="minorHAnsi"/>
              </w:rPr>
            </w:pPr>
          </w:p>
        </w:tc>
      </w:tr>
      <w:tr w:rsidR="00BC1DA2" w:rsidRPr="00B72E22" w14:paraId="04B2833D" w14:textId="77777777" w:rsidTr="00C75FD1">
        <w:tc>
          <w:tcPr>
            <w:tcW w:w="1834" w:type="dxa"/>
          </w:tcPr>
          <w:p w14:paraId="3D58951B" w14:textId="77777777" w:rsidR="00BC1DA2" w:rsidRDefault="00BC1DA2" w:rsidP="005A12D8">
            <w:pPr>
              <w:rPr>
                <w:rFonts w:cstheme="minorHAnsi"/>
              </w:rPr>
            </w:pPr>
            <w:r>
              <w:rPr>
                <w:rFonts w:cstheme="minorHAnsi"/>
              </w:rPr>
              <w:t>COVID-19</w:t>
            </w:r>
          </w:p>
          <w:p w14:paraId="2BE8CD9B" w14:textId="78E326E8" w:rsidR="00BC1DA2" w:rsidRPr="00B72E22" w:rsidRDefault="00BC1DA2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</w:tcPr>
          <w:p w14:paraId="5D0B256F" w14:textId="77777777" w:rsidR="00BC1DA2" w:rsidRDefault="00BC1DA2" w:rsidP="005A12D8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isk of spreading the virus. </w:t>
            </w:r>
          </w:p>
          <w:p w14:paraId="21CC2C37" w14:textId="77777777" w:rsidR="00BC1DA2" w:rsidRDefault="00BC1DA2" w:rsidP="005A12D8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Risk of personal illness. </w:t>
            </w:r>
          </w:p>
          <w:p w14:paraId="1D24868E" w14:textId="384DF566" w:rsidR="00BC1DA2" w:rsidRPr="00BC1DA2" w:rsidRDefault="00BC1DA2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982" w:type="dxa"/>
          </w:tcPr>
          <w:p w14:paraId="4F9A5875" w14:textId="4BDBF3A9" w:rsidR="00BC1DA2" w:rsidRPr="005336DA" w:rsidRDefault="00BC1DA2" w:rsidP="005336D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 on site</w:t>
            </w:r>
          </w:p>
          <w:p w14:paraId="6F4062F5" w14:textId="77777777" w:rsidR="00BC1DA2" w:rsidRPr="00B72E22" w:rsidRDefault="00BC1DA2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General public </w:t>
            </w:r>
          </w:p>
          <w:p w14:paraId="1D4AC7DC" w14:textId="3AB3E299" w:rsidR="00BC1DA2" w:rsidRPr="00BC1DA2" w:rsidRDefault="00BC1DA2" w:rsidP="005A12D8">
            <w:pPr>
              <w:jc w:val="center"/>
              <w:rPr>
                <w:rFonts w:cstheme="minorHAnsi"/>
              </w:rPr>
            </w:pPr>
          </w:p>
        </w:tc>
        <w:tc>
          <w:tcPr>
            <w:tcW w:w="5196" w:type="dxa"/>
          </w:tcPr>
          <w:p w14:paraId="19DE839B" w14:textId="77777777" w:rsidR="00BC1DA2" w:rsidRDefault="00BC1DA2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dhere to the most up to date Government and HSE COVID-19 guidelines in relation to public health, and public gatherings. </w:t>
            </w:r>
          </w:p>
          <w:p w14:paraId="27EB06D7" w14:textId="77777777" w:rsidR="006C0B53" w:rsidRDefault="006C0B53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Encourage personal responsibility </w:t>
            </w:r>
          </w:p>
          <w:p w14:paraId="66559D86" w14:textId="77777777" w:rsidR="006C0B53" w:rsidRDefault="006C0B53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Provide </w:t>
            </w:r>
            <w:r w:rsidR="00192656">
              <w:rPr>
                <w:rFonts w:cstheme="minorHAnsi"/>
              </w:rPr>
              <w:t xml:space="preserve">sufficient toilets </w:t>
            </w:r>
            <w:r>
              <w:rPr>
                <w:rFonts w:cstheme="minorHAnsi"/>
              </w:rPr>
              <w:t>and hand sanitisation</w:t>
            </w:r>
          </w:p>
          <w:p w14:paraId="72401B7F" w14:textId="28CACD26" w:rsidR="00192656" w:rsidRPr="00BC1DA2" w:rsidRDefault="00192656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192656">
              <w:rPr>
                <w:rFonts w:cstheme="minorHAnsi"/>
                <w:color w:val="FF0000"/>
              </w:rPr>
              <w:t>***</w:t>
            </w:r>
          </w:p>
        </w:tc>
        <w:tc>
          <w:tcPr>
            <w:tcW w:w="2526" w:type="dxa"/>
          </w:tcPr>
          <w:p w14:paraId="2AF52EEE" w14:textId="77777777" w:rsidR="00C75FD1" w:rsidRDefault="00BC1DA2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Fingal County Council </w:t>
            </w:r>
          </w:p>
          <w:p w14:paraId="1783BA8F" w14:textId="77777777" w:rsid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Event management team</w:t>
            </w:r>
          </w:p>
          <w:p w14:paraId="215B4721" w14:textId="2C8E0C32" w:rsidR="00264300" w:rsidRP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Contractors and suppliers </w:t>
            </w:r>
          </w:p>
          <w:p w14:paraId="6FBB47A8" w14:textId="77777777" w:rsidR="00BC1DA2" w:rsidRPr="00B72E22" w:rsidRDefault="00BC1DA2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206BCC40" w14:textId="52A978A6" w:rsidR="00BC1DA2" w:rsidRPr="00B72E22" w:rsidRDefault="009834F8" w:rsidP="005A12D8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6287897E" w14:textId="4A866BD8" w:rsidR="00BC1DA2" w:rsidRPr="00B72E22" w:rsidRDefault="009834F8" w:rsidP="005A12D8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264300" w:rsidRPr="00B72E22" w14:paraId="0D1A8A2A" w14:textId="77777777" w:rsidTr="00C75FD1">
        <w:tc>
          <w:tcPr>
            <w:tcW w:w="1834" w:type="dxa"/>
          </w:tcPr>
          <w:p w14:paraId="203028C2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Use of Contractors </w:t>
            </w:r>
          </w:p>
          <w:p w14:paraId="4F61742E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</w:tcPr>
          <w:p w14:paraId="2C9588C5" w14:textId="000038D6" w:rsidR="00264300" w:rsidRPr="005336DA" w:rsidRDefault="00264300" w:rsidP="005336D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Risk of personal injury from actions of the contractors </w:t>
            </w:r>
          </w:p>
          <w:p w14:paraId="2B61379A" w14:textId="19D5DC1C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Damage to property </w:t>
            </w:r>
          </w:p>
          <w:p w14:paraId="68B2EB50" w14:textId="6E64C833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44ACF8BB" w14:textId="3EB990BC" w:rsidR="00264300" w:rsidRPr="005336DA" w:rsidRDefault="00264300" w:rsidP="005336D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 on site</w:t>
            </w:r>
          </w:p>
          <w:p w14:paraId="19DEF5BE" w14:textId="77777777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General public </w:t>
            </w:r>
          </w:p>
          <w:p w14:paraId="32FA5DC4" w14:textId="0BD5886A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5196" w:type="dxa"/>
          </w:tcPr>
          <w:p w14:paraId="0810A42D" w14:textId="77777777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contractors to be competent and experienced to fulfil their individual and team functions. </w:t>
            </w:r>
          </w:p>
          <w:p w14:paraId="418EB4CB" w14:textId="77777777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dequate coordination on site to include the actions of all contractors. </w:t>
            </w:r>
          </w:p>
          <w:p w14:paraId="05C69424" w14:textId="77777777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dequate communications to all contractors regarding site rules and expectations. </w:t>
            </w:r>
          </w:p>
          <w:p w14:paraId="73C46660" w14:textId="456307D9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contractors submit sufficient insurance, risk assessments and method statements as required. </w:t>
            </w:r>
          </w:p>
          <w:p w14:paraId="7AC17813" w14:textId="7C340C2F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526" w:type="dxa"/>
          </w:tcPr>
          <w:p w14:paraId="6124A922" w14:textId="77777777" w:rsid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Fingal County Council </w:t>
            </w:r>
          </w:p>
          <w:p w14:paraId="4A09586F" w14:textId="77777777" w:rsid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Event management team</w:t>
            </w:r>
          </w:p>
          <w:p w14:paraId="4F3A8CA0" w14:textId="415804E7" w:rsidR="00264300" w:rsidRP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Contractors and suppliers</w:t>
            </w:r>
          </w:p>
          <w:p w14:paraId="187CAE88" w14:textId="258014BB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6B286CFB" w14:textId="0F4B6E7A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08E9D199" w14:textId="3E210CCB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</w:tr>
      <w:tr w:rsidR="00264300" w:rsidRPr="00B72E22" w14:paraId="583F6693" w14:textId="77777777" w:rsidTr="00C75FD1">
        <w:tc>
          <w:tcPr>
            <w:tcW w:w="1834" w:type="dxa"/>
          </w:tcPr>
          <w:p w14:paraId="3B32D22B" w14:textId="77777777" w:rsidR="009834F8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Use of equipment /machinery </w:t>
            </w:r>
          </w:p>
          <w:p w14:paraId="4E332DD8" w14:textId="33AAD179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/build elements /structures  </w:t>
            </w:r>
          </w:p>
        </w:tc>
        <w:tc>
          <w:tcPr>
            <w:tcW w:w="2315" w:type="dxa"/>
            <w:gridSpan w:val="2"/>
          </w:tcPr>
          <w:p w14:paraId="7BF582D7" w14:textId="0121EBAA" w:rsidR="00264300" w:rsidRPr="00B72E22" w:rsidRDefault="00264300" w:rsidP="005A12D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from interaction with or fault</w:t>
            </w:r>
            <w:r w:rsidR="000256F9">
              <w:rPr>
                <w:rFonts w:cstheme="minorHAnsi"/>
              </w:rPr>
              <w:t>/</w:t>
            </w:r>
            <w:r w:rsidRPr="00B72E22">
              <w:rPr>
                <w:rFonts w:cstheme="minorHAnsi"/>
              </w:rPr>
              <w:t>damage with items</w:t>
            </w:r>
          </w:p>
          <w:p w14:paraId="0E23DC41" w14:textId="2D80E8C9" w:rsidR="00264300" w:rsidRPr="00B72E22" w:rsidRDefault="00264300" w:rsidP="005A12D8">
            <w:pPr>
              <w:rPr>
                <w:rFonts w:cstheme="minorHAnsi"/>
              </w:rPr>
            </w:pPr>
          </w:p>
          <w:p w14:paraId="456F3791" w14:textId="656D5776" w:rsidR="00264300" w:rsidRPr="00B72E22" w:rsidRDefault="00264300" w:rsidP="005A12D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 xml:space="preserve">Risk of injury from structural elements. </w:t>
            </w:r>
          </w:p>
          <w:p w14:paraId="1C72A757" w14:textId="49DE9B38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70D0A5AD" w14:textId="19FF71BA" w:rsidR="00264300" w:rsidRPr="000256F9" w:rsidRDefault="00264300" w:rsidP="000256F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>All personnel on site</w:t>
            </w:r>
          </w:p>
          <w:p w14:paraId="0F70D19D" w14:textId="77777777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General public </w:t>
            </w:r>
          </w:p>
          <w:p w14:paraId="758A6F59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5196" w:type="dxa"/>
          </w:tcPr>
          <w:p w14:paraId="4C89AFBA" w14:textId="1C58524F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ontractors must be provided with a sterile / contained working space with no unauthorised access. All event build area must be kept sterile of general public. </w:t>
            </w:r>
          </w:p>
          <w:p w14:paraId="4B26B4ED" w14:textId="23B64E7B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No vehicles are to access site without the knowledge and approval of the site manager. </w:t>
            </w:r>
          </w:p>
          <w:p w14:paraId="5EE225A3" w14:textId="3D7F0258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 xml:space="preserve">All equipment, plant, facilities, build elements etc. to be appropriate for the setting and fit for purpose. </w:t>
            </w:r>
          </w:p>
          <w:p w14:paraId="3DA1A4C2" w14:textId="5C013070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equipment, plant, facilities, build elements etc. to be used by competent personnel only. </w:t>
            </w:r>
          </w:p>
          <w:p w14:paraId="13323C3D" w14:textId="77777777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Only licensed drivers are permitted to operate and control any plant on site. </w:t>
            </w:r>
          </w:p>
          <w:p w14:paraId="6CC27F3F" w14:textId="304BB348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Keys are not to left in any unattended vehicles.</w:t>
            </w:r>
          </w:p>
          <w:p w14:paraId="2F600F28" w14:textId="1AF7D24E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 on site must wear full PPE at all times.</w:t>
            </w:r>
          </w:p>
          <w:p w14:paraId="61725F13" w14:textId="2F753DAB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temporary demountable structures (TDS) to be suitably designed for setting and use. </w:t>
            </w:r>
          </w:p>
          <w:p w14:paraId="493BF610" w14:textId="2EB17B86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TDS to be erected by competent personnel only and in accordance with the designs and drawings. Once completed a handover / completion certificate will be provided by the respective supplier. </w:t>
            </w:r>
          </w:p>
          <w:p w14:paraId="1A062B36" w14:textId="2F57F28F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ny alterations made to structural elements must be agreed and new documentation provided reflecting changes provided. </w:t>
            </w:r>
          </w:p>
          <w:p w14:paraId="26A9138C" w14:textId="717D8BEE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statutory requirements must be complied with. </w:t>
            </w:r>
          </w:p>
          <w:p w14:paraId="4F3D8CDE" w14:textId="77777777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TDS will be inspected and certified by an independent structural engineer. </w:t>
            </w:r>
          </w:p>
          <w:p w14:paraId="5C0DAFEB" w14:textId="205315DF" w:rsidR="00264300" w:rsidRPr="00B72E22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Regular visual inspections on TDS will happen throughout the course of the event. </w:t>
            </w:r>
          </w:p>
          <w:p w14:paraId="27B0E5D5" w14:textId="0C4F5F75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6733FF44" w14:textId="77777777" w:rsid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lastRenderedPageBreak/>
              <w:t xml:space="preserve">Fingal County Council </w:t>
            </w:r>
          </w:p>
          <w:p w14:paraId="1D2EEEDB" w14:textId="77777777" w:rsid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Event management team</w:t>
            </w:r>
          </w:p>
          <w:p w14:paraId="41F17A50" w14:textId="77777777" w:rsid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Contractors and suppliers</w:t>
            </w:r>
          </w:p>
          <w:p w14:paraId="4C081F21" w14:textId="4E66344E" w:rsidR="00264300" w:rsidRPr="00C75FD1" w:rsidRDefault="00264300" w:rsidP="005A12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Independent Structural Engineer. </w:t>
            </w:r>
          </w:p>
          <w:p w14:paraId="775D5395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486DEF8D" w14:textId="5D8459EE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>2</w:t>
            </w:r>
          </w:p>
        </w:tc>
        <w:tc>
          <w:tcPr>
            <w:tcW w:w="1436" w:type="dxa"/>
          </w:tcPr>
          <w:p w14:paraId="3C8BBF87" w14:textId="52ED12FB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4</w:t>
            </w:r>
          </w:p>
        </w:tc>
      </w:tr>
      <w:tr w:rsidR="00264300" w:rsidRPr="00B72E22" w14:paraId="15DED236" w14:textId="77777777" w:rsidTr="00C75FD1">
        <w:tc>
          <w:tcPr>
            <w:tcW w:w="1834" w:type="dxa"/>
          </w:tcPr>
          <w:p w14:paraId="0AB7F6E5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Weather Conditions</w:t>
            </w:r>
          </w:p>
        </w:tc>
        <w:tc>
          <w:tcPr>
            <w:tcW w:w="2315" w:type="dxa"/>
            <w:gridSpan w:val="2"/>
          </w:tcPr>
          <w:p w14:paraId="65C80857" w14:textId="5A845DE6" w:rsidR="00264300" w:rsidRPr="000256F9" w:rsidRDefault="00264300" w:rsidP="000256F9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</w:t>
            </w:r>
          </w:p>
          <w:p w14:paraId="3B45A744" w14:textId="77777777" w:rsidR="00264300" w:rsidRPr="00B72E22" w:rsidRDefault="00264300" w:rsidP="005A12D8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property</w:t>
            </w:r>
          </w:p>
          <w:p w14:paraId="7A2EBE4E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60384C04" w14:textId="0C6C5133" w:rsidR="00264300" w:rsidRPr="000256F9" w:rsidRDefault="00264300" w:rsidP="000256F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personnel on site </w:t>
            </w:r>
          </w:p>
          <w:p w14:paraId="5E5FE6FC" w14:textId="010F3E55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202D2A1D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Communications with Met Eireann</w:t>
            </w:r>
          </w:p>
          <w:p w14:paraId="1AE78E03" w14:textId="7D967B9F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Monitor conditions during all elements of event including build and derig. </w:t>
            </w:r>
          </w:p>
          <w:p w14:paraId="77227EFB" w14:textId="5891571D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lear procedures will be agreed and developed regarding adverse weather conditions. These procedures will be communicated to all applicable to implement if/when required. </w:t>
            </w:r>
          </w:p>
          <w:p w14:paraId="6F7C1916" w14:textId="6DBFEE36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78090827" w14:textId="77777777" w:rsidR="00C75FD1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Fingal County Council </w:t>
            </w:r>
          </w:p>
          <w:p w14:paraId="10EB7AA9" w14:textId="77777777" w:rsidR="00C75FD1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Event management team</w:t>
            </w:r>
          </w:p>
          <w:p w14:paraId="33D43C0D" w14:textId="1E633495" w:rsidR="00264300" w:rsidRPr="00B72E22" w:rsidRDefault="00264300" w:rsidP="00C75FD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Contractors and suppliers</w:t>
            </w:r>
          </w:p>
        </w:tc>
        <w:tc>
          <w:tcPr>
            <w:tcW w:w="1161" w:type="dxa"/>
          </w:tcPr>
          <w:p w14:paraId="701087ED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  <w:tc>
          <w:tcPr>
            <w:tcW w:w="1436" w:type="dxa"/>
          </w:tcPr>
          <w:p w14:paraId="453B7AB2" w14:textId="4B495471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</w:tr>
      <w:tr w:rsidR="007F7F30" w:rsidRPr="00B72E22" w14:paraId="61FB14C7" w14:textId="77777777" w:rsidTr="00C75FD1">
        <w:tc>
          <w:tcPr>
            <w:tcW w:w="1834" w:type="dxa"/>
          </w:tcPr>
          <w:p w14:paraId="2910D486" w14:textId="77777777" w:rsidR="007F7F30" w:rsidRPr="00B72E22" w:rsidRDefault="007F7F3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>Slips, Trips and Falls</w:t>
            </w:r>
          </w:p>
        </w:tc>
        <w:tc>
          <w:tcPr>
            <w:tcW w:w="2315" w:type="dxa"/>
            <w:gridSpan w:val="2"/>
          </w:tcPr>
          <w:p w14:paraId="05B5E509" w14:textId="77777777" w:rsidR="007F7F30" w:rsidRPr="00B72E22" w:rsidRDefault="007F7F30" w:rsidP="005A12D8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from a slip, trip or fall</w:t>
            </w:r>
          </w:p>
        </w:tc>
        <w:tc>
          <w:tcPr>
            <w:tcW w:w="1982" w:type="dxa"/>
          </w:tcPr>
          <w:p w14:paraId="2674B3FB" w14:textId="19EC392C" w:rsidR="007F7F30" w:rsidRPr="00C75FD1" w:rsidRDefault="007F7F30" w:rsidP="00C75FD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66297BB3" w14:textId="7777777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607B61DC" w14:textId="266C54B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Regular inspections carried out to ensure there are no avoidable slip, trip or fall hazards. </w:t>
            </w:r>
          </w:p>
          <w:p w14:paraId="78661AF9" w14:textId="42984FD3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Ensure all unavoidable hazards are adequately managed and highlighted to minimise risk of injury. </w:t>
            </w:r>
          </w:p>
          <w:p w14:paraId="26EDF00E" w14:textId="2E83033F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onstant monitoring by all personnel. </w:t>
            </w:r>
          </w:p>
          <w:p w14:paraId="73205E34" w14:textId="1A56298B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ny damage giving rise to a hazard to be managed immediately to avoid unnecessary risk. </w:t>
            </w:r>
          </w:p>
          <w:p w14:paraId="0025AB70" w14:textId="7D5E54F3" w:rsidR="007F7F30" w:rsidRPr="00B72E22" w:rsidRDefault="007F7F3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5B18D771" w14:textId="77777777" w:rsidR="00C75FD1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Fingal County Council </w:t>
            </w:r>
          </w:p>
          <w:p w14:paraId="55121702" w14:textId="77777777" w:rsidR="00C75FD1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Event management team</w:t>
            </w:r>
          </w:p>
          <w:p w14:paraId="377C2AD3" w14:textId="526A5A2B" w:rsidR="007F7F30" w:rsidRPr="00C75FD1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Contractors and suppliers. </w:t>
            </w:r>
          </w:p>
          <w:p w14:paraId="24266A52" w14:textId="67766BCF" w:rsidR="007F7F30" w:rsidRPr="00B72E22" w:rsidRDefault="007F7F3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70C9A4A7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02BE84D8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</w:tr>
      <w:tr w:rsidR="007F7F30" w:rsidRPr="00B72E22" w14:paraId="4E10C31A" w14:textId="77777777" w:rsidTr="00C75FD1">
        <w:tc>
          <w:tcPr>
            <w:tcW w:w="1834" w:type="dxa"/>
          </w:tcPr>
          <w:p w14:paraId="78590CFB" w14:textId="77777777" w:rsidR="007F7F30" w:rsidRPr="00B72E22" w:rsidRDefault="007F7F3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Manual Handling </w:t>
            </w:r>
          </w:p>
        </w:tc>
        <w:tc>
          <w:tcPr>
            <w:tcW w:w="2315" w:type="dxa"/>
            <w:gridSpan w:val="2"/>
          </w:tcPr>
          <w:p w14:paraId="0B53DF3D" w14:textId="77777777" w:rsidR="007F7F30" w:rsidRPr="00B72E22" w:rsidRDefault="007F7F30" w:rsidP="005A12D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from a manual handling activity, in particular a back injury</w:t>
            </w:r>
          </w:p>
          <w:p w14:paraId="2BA7E9EC" w14:textId="77777777" w:rsidR="007F7F30" w:rsidRPr="00B72E22" w:rsidRDefault="007F7F3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982" w:type="dxa"/>
          </w:tcPr>
          <w:p w14:paraId="37C2EF8D" w14:textId="515057E3" w:rsidR="007F7F30" w:rsidRPr="00C75FD1" w:rsidRDefault="007F7F30" w:rsidP="00C75FD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4C6CC226" w14:textId="7777777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0361020D" w14:textId="53DC2108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ssess all manual handling operations and review. </w:t>
            </w:r>
          </w:p>
          <w:p w14:paraId="3B9862D2" w14:textId="7F3641F4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Ensure there are clear procedures and mechanical aides present for manual handling operations. </w:t>
            </w:r>
          </w:p>
          <w:p w14:paraId="4566D1C0" w14:textId="7777777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Ensure all personnel are adequately trained where applicable. Training is the responsibility of the individual suppliers / contractors / team and not FCC Events Dept. </w:t>
            </w:r>
          </w:p>
          <w:p w14:paraId="7D4855A4" w14:textId="7777777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No general public to be involved in any activity involving manual handing. </w:t>
            </w:r>
          </w:p>
          <w:p w14:paraId="6013F1AC" w14:textId="30887048" w:rsidR="007F7F30" w:rsidRPr="00B72E22" w:rsidRDefault="007F7F3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5ECF6D94" w14:textId="77777777" w:rsidR="00C75FD1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Fingal County Council </w:t>
            </w:r>
          </w:p>
          <w:p w14:paraId="42F14BD7" w14:textId="77777777" w:rsidR="00C75FD1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Event management team</w:t>
            </w:r>
          </w:p>
          <w:p w14:paraId="7FA64405" w14:textId="7B0326B8" w:rsidR="007F7F30" w:rsidRPr="00C75FD1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 xml:space="preserve">Contractors and suppliers. </w:t>
            </w:r>
          </w:p>
          <w:p w14:paraId="664CCF53" w14:textId="437269F3" w:rsidR="007F7F30" w:rsidRPr="00B72E22" w:rsidRDefault="007F7F3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2BBA7DD1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2C798C86" w14:textId="4DE2ED89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</w:tr>
      <w:tr w:rsidR="00264300" w:rsidRPr="00B72E22" w14:paraId="6E596E68" w14:textId="77777777" w:rsidTr="00C75FD1">
        <w:tc>
          <w:tcPr>
            <w:tcW w:w="1834" w:type="dxa"/>
          </w:tcPr>
          <w:p w14:paraId="23AE9CB8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br w:type="page"/>
              <w:t>Electricity</w:t>
            </w:r>
          </w:p>
          <w:p w14:paraId="7CBEF251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</w:tcPr>
          <w:p w14:paraId="25D55969" w14:textId="507F53C0" w:rsidR="00264300" w:rsidRPr="00C75FD1" w:rsidRDefault="00264300" w:rsidP="00C75FD1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or fatality</w:t>
            </w:r>
          </w:p>
          <w:p w14:paraId="04D3C6F2" w14:textId="77777777" w:rsidR="00264300" w:rsidRPr="00B72E22" w:rsidRDefault="00264300" w:rsidP="005A12D8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property</w:t>
            </w:r>
          </w:p>
        </w:tc>
        <w:tc>
          <w:tcPr>
            <w:tcW w:w="1982" w:type="dxa"/>
          </w:tcPr>
          <w:p w14:paraId="2607923E" w14:textId="77777777" w:rsidR="00C75FD1" w:rsidRDefault="00264300" w:rsidP="00C75FD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493700FE" w14:textId="6C1CC03B" w:rsidR="00264300" w:rsidRPr="00C75FD1" w:rsidRDefault="00264300" w:rsidP="00C75FD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5E2DE1F2" w14:textId="49E41357" w:rsidR="00264300" w:rsidRPr="00B72E22" w:rsidRDefault="00264300" w:rsidP="005A12D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electrical work carried out is done so by a competent and registered person only.</w:t>
            </w:r>
          </w:p>
          <w:p w14:paraId="2141DA4E" w14:textId="3BC997A1" w:rsidR="00264300" w:rsidRPr="00B72E22" w:rsidRDefault="00264300" w:rsidP="005A12D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Provision of suitable electrical appliances and installations.</w:t>
            </w:r>
          </w:p>
          <w:p w14:paraId="7660B08F" w14:textId="4DC6D47C" w:rsidR="00264300" w:rsidRPr="00B72E22" w:rsidRDefault="00264300" w:rsidP="005A12D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electrical appliances to be suitable for outdoor use and sufficiently IP rated. </w:t>
            </w:r>
          </w:p>
          <w:p w14:paraId="5FD277C1" w14:textId="171309AA" w:rsidR="00264300" w:rsidRPr="00B72E22" w:rsidRDefault="00264300" w:rsidP="005A12D8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electrical installations to be certified once completed. </w:t>
            </w:r>
          </w:p>
          <w:p w14:paraId="76625010" w14:textId="77777777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484152CC" w14:textId="77777777" w:rsidR="00C75FD1" w:rsidRDefault="00264300" w:rsidP="005A12D8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Fingal County Council</w:t>
            </w:r>
          </w:p>
          <w:p w14:paraId="34A6683B" w14:textId="344B4FCE" w:rsidR="00264300" w:rsidRPr="00C75FD1" w:rsidRDefault="00264300" w:rsidP="005A12D8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</w:rPr>
            </w:pPr>
            <w:r w:rsidRPr="00C75FD1">
              <w:rPr>
                <w:rFonts w:cstheme="minorHAnsi"/>
              </w:rPr>
              <w:t>Electrical contractor</w:t>
            </w:r>
          </w:p>
        </w:tc>
        <w:tc>
          <w:tcPr>
            <w:tcW w:w="1161" w:type="dxa"/>
          </w:tcPr>
          <w:p w14:paraId="6EF960FE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700AEE00" w14:textId="1370464F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4-5</w:t>
            </w:r>
          </w:p>
        </w:tc>
      </w:tr>
      <w:tr w:rsidR="007F7F30" w:rsidRPr="00B72E22" w14:paraId="17720D7E" w14:textId="77777777" w:rsidTr="00C75FD1">
        <w:trPr>
          <w:trHeight w:val="2699"/>
        </w:trPr>
        <w:tc>
          <w:tcPr>
            <w:tcW w:w="1834" w:type="dxa"/>
          </w:tcPr>
          <w:p w14:paraId="014CDB38" w14:textId="77777777" w:rsidR="007F7F30" w:rsidRPr="00B72E22" w:rsidRDefault="007F7F3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 xml:space="preserve">Movement of mass crowds </w:t>
            </w:r>
          </w:p>
          <w:p w14:paraId="7C82A445" w14:textId="77777777" w:rsidR="007F7F30" w:rsidRPr="00B72E22" w:rsidRDefault="007F7F30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</w:tcPr>
          <w:p w14:paraId="59ED048F" w14:textId="0D38B52E" w:rsidR="007F7F30" w:rsidRPr="00C75FD1" w:rsidRDefault="007F7F30" w:rsidP="00C75FD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from movement of large crowds</w:t>
            </w:r>
          </w:p>
          <w:p w14:paraId="1F7D0E55" w14:textId="6229BCA7" w:rsidR="007F7F30" w:rsidRPr="00C75FD1" w:rsidRDefault="007F7F30" w:rsidP="00C75FD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Crush injuries</w:t>
            </w:r>
          </w:p>
          <w:p w14:paraId="3FBC92E4" w14:textId="77777777" w:rsidR="007F7F30" w:rsidRPr="00B72E22" w:rsidRDefault="007F7F30" w:rsidP="005A12D8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property</w:t>
            </w:r>
          </w:p>
          <w:p w14:paraId="405C16C2" w14:textId="77777777" w:rsidR="007F7F30" w:rsidRPr="00B72E22" w:rsidRDefault="007F7F3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7FF899E3" w14:textId="3EF3D8AF" w:rsidR="007F7F30" w:rsidRPr="00C75FD1" w:rsidRDefault="007F7F30" w:rsidP="00C75FD1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0291F2D8" w14:textId="04715BB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341DF128" w14:textId="49D28727" w:rsidR="007F7F30" w:rsidRPr="00B72E22" w:rsidRDefault="007F7F30" w:rsidP="005A12D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dequate capacity and flow rates to be calculated for areas available and locations to be monitored to ensure maximum capacity is not exceeded. </w:t>
            </w:r>
          </w:p>
          <w:p w14:paraId="2C97B0CC" w14:textId="1CE97557" w:rsidR="007F7F30" w:rsidRPr="00B72E22" w:rsidRDefault="007F7F30" w:rsidP="005A12D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onstant visual monitoring in all locations and communications with the safety team to minimise crowd congestion. </w:t>
            </w:r>
          </w:p>
          <w:p w14:paraId="7BB95735" w14:textId="59C3DCA3" w:rsidR="007F7F30" w:rsidRPr="00B72E22" w:rsidRDefault="007F7F30" w:rsidP="005A12D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dequate space and exits for expected crowds at applicable areas.</w:t>
            </w:r>
          </w:p>
          <w:p w14:paraId="10538EA2" w14:textId="39E49C5D" w:rsidR="007F7F30" w:rsidRPr="00B72E22" w:rsidRDefault="007F7F30" w:rsidP="005A12D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Sufficient and applicable crowd control barriers used as necessary. </w:t>
            </w:r>
          </w:p>
          <w:p w14:paraId="124F655E" w14:textId="5101481A" w:rsidR="007F7F30" w:rsidRPr="00B72E22" w:rsidRDefault="007F7F30" w:rsidP="005A12D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ccess to back of house and unauthorised areas restricted by security. </w:t>
            </w:r>
          </w:p>
          <w:p w14:paraId="7093926C" w14:textId="77777777" w:rsidR="007F7F30" w:rsidRPr="00B72E22" w:rsidRDefault="007F7F30" w:rsidP="005A12D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rowd movement monitored pre, during and post event to manage crowd build up and possible pinch points. </w:t>
            </w:r>
          </w:p>
          <w:p w14:paraId="68653490" w14:textId="3FCE21F9" w:rsidR="007F7F30" w:rsidRPr="00B72E22" w:rsidRDefault="007F7F30" w:rsidP="005A12D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lear agreement between all applicable organisations. </w:t>
            </w:r>
          </w:p>
          <w:p w14:paraId="0D9E77EB" w14:textId="61FA110A" w:rsidR="007F7F30" w:rsidRPr="00B72E22" w:rsidRDefault="007F7F30" w:rsidP="005A12D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dequate arrangements and procedures for the movement of such crowds, including emergency procedures.</w:t>
            </w:r>
          </w:p>
          <w:p w14:paraId="136B32AA" w14:textId="5043AA05" w:rsidR="007F7F30" w:rsidRPr="00B72E22" w:rsidRDefault="007F7F30" w:rsidP="005A12D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personnel are adequately briefed pre-event. </w:t>
            </w:r>
          </w:p>
          <w:p w14:paraId="12835164" w14:textId="42441B27" w:rsidR="007F7F30" w:rsidRPr="00B72E22" w:rsidRDefault="007F7F30" w:rsidP="005A12D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dequate staffing levels who are trained in their role. </w:t>
            </w:r>
          </w:p>
          <w:p w14:paraId="52D6348E" w14:textId="77777777" w:rsidR="007F7F30" w:rsidRPr="00B72E22" w:rsidRDefault="007F7F30" w:rsidP="005A12D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Spectators diverted promptly from busy areas and restrict access if necessary. </w:t>
            </w:r>
          </w:p>
          <w:p w14:paraId="7EAB1382" w14:textId="77777777" w:rsidR="007F7F30" w:rsidRPr="00B72E22" w:rsidRDefault="007F7F3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3FA041CA" w14:textId="77777777" w:rsidR="003E6032" w:rsidRDefault="007F7F30" w:rsidP="005A12D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Fingal County Council </w:t>
            </w:r>
          </w:p>
          <w:p w14:paraId="709A9163" w14:textId="77777777" w:rsidR="003E6032" w:rsidRDefault="007F7F30" w:rsidP="005A12D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Event management team</w:t>
            </w:r>
          </w:p>
          <w:p w14:paraId="042E63A1" w14:textId="2BAEEBD8" w:rsidR="007F7F30" w:rsidRPr="003E6032" w:rsidRDefault="007F7F30" w:rsidP="005A12D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Security </w:t>
            </w:r>
          </w:p>
          <w:p w14:paraId="1D11CB8A" w14:textId="77777777" w:rsidR="007F7F30" w:rsidRPr="00B72E22" w:rsidRDefault="007F7F3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161" w:type="dxa"/>
          </w:tcPr>
          <w:p w14:paraId="4EBA2F98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57C0B87A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</w:tr>
      <w:tr w:rsidR="007F7F30" w:rsidRPr="00B72E22" w14:paraId="297BD180" w14:textId="77777777" w:rsidTr="00C75FD1">
        <w:tc>
          <w:tcPr>
            <w:tcW w:w="1834" w:type="dxa"/>
          </w:tcPr>
          <w:p w14:paraId="0D7C6734" w14:textId="77777777" w:rsidR="007F7F30" w:rsidRPr="00B72E22" w:rsidRDefault="007F7F3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Major Incident / Emergency</w:t>
            </w:r>
          </w:p>
        </w:tc>
        <w:tc>
          <w:tcPr>
            <w:tcW w:w="2315" w:type="dxa"/>
            <w:gridSpan w:val="2"/>
          </w:tcPr>
          <w:p w14:paraId="0D0FC395" w14:textId="585F78FA" w:rsidR="007F7F30" w:rsidRPr="003E6032" w:rsidRDefault="007F7F30" w:rsidP="003E603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/ fatality from incident</w:t>
            </w:r>
          </w:p>
          <w:p w14:paraId="09EB813F" w14:textId="77777777" w:rsidR="007F7F30" w:rsidRPr="00B72E22" w:rsidRDefault="007F7F30" w:rsidP="005A12D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property</w:t>
            </w:r>
          </w:p>
          <w:p w14:paraId="458AFAB7" w14:textId="30CED5C4" w:rsidR="007F7F30" w:rsidRPr="00B72E22" w:rsidRDefault="007F7F3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7FC11685" w14:textId="65D24D39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1BF94208" w14:textId="6A62A7F5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71CC7B24" w14:textId="63D87B81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Emergency plan and procedures developed with all applicable personnel and suppliers. </w:t>
            </w:r>
          </w:p>
          <w:p w14:paraId="0306EDAB" w14:textId="18F14F1A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ommunicate the procedures and clarify any observations. </w:t>
            </w:r>
          </w:p>
          <w:p w14:paraId="3E7ACA92" w14:textId="7777777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Clear agreement between all applicable organisations</w:t>
            </w:r>
          </w:p>
          <w:p w14:paraId="07BA0B93" w14:textId="77777777" w:rsidR="007F7F30" w:rsidRPr="00B72E22" w:rsidRDefault="007F7F3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2D3651E2" w14:textId="77777777" w:rsid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Fingal County Council </w:t>
            </w:r>
          </w:p>
          <w:p w14:paraId="309B1470" w14:textId="77777777" w:rsid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Event management team</w:t>
            </w:r>
          </w:p>
          <w:p w14:paraId="4A17F313" w14:textId="6A054DED" w:rsidR="007F7F30" w:rsidRP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Security</w:t>
            </w:r>
          </w:p>
          <w:p w14:paraId="7A621326" w14:textId="77777777" w:rsidR="007F7F30" w:rsidRPr="00B72E22" w:rsidRDefault="007F7F3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1F858DEB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61A2469D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</w:tr>
      <w:tr w:rsidR="007F7F30" w:rsidRPr="00B72E22" w14:paraId="03FAC48A" w14:textId="77777777" w:rsidTr="00C75FD1">
        <w:tc>
          <w:tcPr>
            <w:tcW w:w="1834" w:type="dxa"/>
          </w:tcPr>
          <w:p w14:paraId="0E20D486" w14:textId="77777777" w:rsidR="007F7F30" w:rsidRPr="00B72E22" w:rsidRDefault="007F7F3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 xml:space="preserve">Public Order </w:t>
            </w:r>
          </w:p>
        </w:tc>
        <w:tc>
          <w:tcPr>
            <w:tcW w:w="2315" w:type="dxa"/>
            <w:gridSpan w:val="2"/>
          </w:tcPr>
          <w:p w14:paraId="28734602" w14:textId="77777777" w:rsidR="003E6032" w:rsidRDefault="007F7F30" w:rsidP="003E603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serious personal injury from incident</w:t>
            </w:r>
          </w:p>
          <w:p w14:paraId="55463D12" w14:textId="3078E198" w:rsidR="007F7F30" w:rsidRPr="003E6032" w:rsidRDefault="007F7F30" w:rsidP="003E6032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Damage to property</w:t>
            </w:r>
          </w:p>
        </w:tc>
        <w:tc>
          <w:tcPr>
            <w:tcW w:w="1982" w:type="dxa"/>
          </w:tcPr>
          <w:p w14:paraId="02A1C57E" w14:textId="77777777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1F368188" w14:textId="097533C4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  <w:p w14:paraId="09140119" w14:textId="77777777" w:rsidR="007F7F30" w:rsidRPr="00B72E22" w:rsidRDefault="007F7F3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5196" w:type="dxa"/>
          </w:tcPr>
          <w:p w14:paraId="41D6141E" w14:textId="3DBD8929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Presence of licenced security to monitor and report any issues. </w:t>
            </w:r>
          </w:p>
          <w:p w14:paraId="03854921" w14:textId="341E98E5" w:rsidR="007F7F30" w:rsidRPr="00B72E2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Presence of An Garda Síochana to manage any incidents on site. </w:t>
            </w:r>
          </w:p>
        </w:tc>
        <w:tc>
          <w:tcPr>
            <w:tcW w:w="2526" w:type="dxa"/>
          </w:tcPr>
          <w:p w14:paraId="2614BC05" w14:textId="77777777" w:rsid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Fingal County Council </w:t>
            </w:r>
          </w:p>
          <w:p w14:paraId="75E4A5EE" w14:textId="77777777" w:rsid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Event management team</w:t>
            </w:r>
          </w:p>
          <w:p w14:paraId="209A39A7" w14:textId="7883DDE6" w:rsidR="007F7F30" w:rsidRP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Security</w:t>
            </w:r>
          </w:p>
          <w:p w14:paraId="1F2BA6AC" w14:textId="54B87B63" w:rsidR="007F7F30" w:rsidRPr="00B72E22" w:rsidRDefault="007F7F3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68A5E255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1</w:t>
            </w:r>
          </w:p>
        </w:tc>
        <w:tc>
          <w:tcPr>
            <w:tcW w:w="1436" w:type="dxa"/>
          </w:tcPr>
          <w:p w14:paraId="3EE8CC84" w14:textId="77777777" w:rsidR="007F7F30" w:rsidRPr="00B72E22" w:rsidRDefault="007F7F3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</w:tr>
      <w:tr w:rsidR="00264300" w:rsidRPr="00B72E22" w14:paraId="089559A7" w14:textId="77777777" w:rsidTr="00C75FD1">
        <w:tc>
          <w:tcPr>
            <w:tcW w:w="1834" w:type="dxa"/>
          </w:tcPr>
          <w:p w14:paraId="46529AC7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Medical Emergency</w:t>
            </w:r>
          </w:p>
        </w:tc>
        <w:tc>
          <w:tcPr>
            <w:tcW w:w="2315" w:type="dxa"/>
            <w:gridSpan w:val="2"/>
          </w:tcPr>
          <w:p w14:paraId="2B779AA0" w14:textId="77777777" w:rsidR="00264300" w:rsidRPr="00B72E22" w:rsidRDefault="00264300" w:rsidP="005A12D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Risk of serious personal injury / fatality from medical incident </w:t>
            </w:r>
          </w:p>
          <w:p w14:paraId="6A08AA6B" w14:textId="058DC97E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1982" w:type="dxa"/>
          </w:tcPr>
          <w:p w14:paraId="697EBAD0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2ECC4385" w14:textId="40BDFA94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6D470EF8" w14:textId="426AD076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Presence of medical provider to respond to and manage any/all medical incidents. </w:t>
            </w:r>
          </w:p>
          <w:p w14:paraId="5A162F23" w14:textId="2FAC11C2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Pre-event communications with HSE re event.</w:t>
            </w:r>
          </w:p>
        </w:tc>
        <w:tc>
          <w:tcPr>
            <w:tcW w:w="2526" w:type="dxa"/>
          </w:tcPr>
          <w:p w14:paraId="1A846FA4" w14:textId="77777777" w:rsid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Fingal County Council </w:t>
            </w:r>
          </w:p>
          <w:p w14:paraId="50C42C67" w14:textId="77777777" w:rsidR="003E6032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Event management team</w:t>
            </w:r>
          </w:p>
          <w:p w14:paraId="201B330D" w14:textId="30127FF8" w:rsidR="00264300" w:rsidRPr="003E603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Medical provider </w:t>
            </w:r>
          </w:p>
        </w:tc>
        <w:tc>
          <w:tcPr>
            <w:tcW w:w="1161" w:type="dxa"/>
          </w:tcPr>
          <w:p w14:paraId="4E822B53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  <w:tc>
          <w:tcPr>
            <w:tcW w:w="1436" w:type="dxa"/>
          </w:tcPr>
          <w:p w14:paraId="72C4F26E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</w:tr>
      <w:tr w:rsidR="00264300" w:rsidRPr="00B72E22" w14:paraId="4AB32CA9" w14:textId="77777777" w:rsidTr="00C75FD1">
        <w:tc>
          <w:tcPr>
            <w:tcW w:w="1834" w:type="dxa"/>
          </w:tcPr>
          <w:p w14:paraId="649D2086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br w:type="page"/>
              <w:t xml:space="preserve">Fire </w:t>
            </w:r>
          </w:p>
          <w:p w14:paraId="7AF5B21B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</w:tcPr>
          <w:p w14:paraId="3EBEB88F" w14:textId="6ED04CD2" w:rsidR="00264300" w:rsidRPr="003E6032" w:rsidRDefault="00264300" w:rsidP="003E6032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serious personal injury</w:t>
            </w:r>
          </w:p>
          <w:p w14:paraId="3C879FAE" w14:textId="4165AB32" w:rsidR="00264300" w:rsidRPr="003E6032" w:rsidRDefault="00264300" w:rsidP="005A12D8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Burns injuries</w:t>
            </w:r>
          </w:p>
          <w:p w14:paraId="398C1805" w14:textId="77777777" w:rsidR="00264300" w:rsidRPr="00B72E22" w:rsidRDefault="00264300" w:rsidP="005A12D8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property</w:t>
            </w:r>
          </w:p>
          <w:p w14:paraId="668B9C61" w14:textId="3EAACD20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0BC00F41" w14:textId="5583D8E8" w:rsidR="00264300" w:rsidRPr="003E6032" w:rsidRDefault="00264300" w:rsidP="003E603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1ED463F9" w14:textId="1804D084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2089E448" w14:textId="40EA6D8A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Fire fighting equipment will be available on site at designated fire point locations. </w:t>
            </w:r>
          </w:p>
          <w:p w14:paraId="7C791C8C" w14:textId="1D521CB8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Fire risk assessment carried out by designated supplier. </w:t>
            </w:r>
          </w:p>
          <w:p w14:paraId="72247C22" w14:textId="657F4D83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onstant monitoring by personnel for any fire related issues. </w:t>
            </w:r>
          </w:p>
          <w:p w14:paraId="5FCD8B6E" w14:textId="24DE87E4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Continuous removal of combustible waste.</w:t>
            </w:r>
          </w:p>
          <w:p w14:paraId="443D3506" w14:textId="13984969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Security trained and briefed in safe use of fire fighting equipment. </w:t>
            </w:r>
          </w:p>
          <w:p w14:paraId="550C06B2" w14:textId="6842AA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Presence of medical provider to respond to any fire safety medical incidents.  </w:t>
            </w:r>
          </w:p>
          <w:p w14:paraId="4969C031" w14:textId="4217C8FC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Emergency Procedures in place to contact emergency services when applicable. </w:t>
            </w:r>
          </w:p>
          <w:p w14:paraId="78FEF65B" w14:textId="77777777" w:rsidR="00264300" w:rsidRPr="00B72E22" w:rsidRDefault="00264300" w:rsidP="005A12D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Pre-event consultation with emergency services.</w:t>
            </w:r>
          </w:p>
          <w:p w14:paraId="683E0A1A" w14:textId="77777777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06703318" w14:textId="77777777" w:rsidR="003E6032" w:rsidRDefault="00264300" w:rsidP="005A12D8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Fingal County Council </w:t>
            </w:r>
          </w:p>
          <w:p w14:paraId="02331A35" w14:textId="77777777" w:rsidR="003E6032" w:rsidRDefault="007F7F30" w:rsidP="005A12D8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Event management team</w:t>
            </w:r>
          </w:p>
          <w:p w14:paraId="720BFBB9" w14:textId="5AF60541" w:rsidR="00264300" w:rsidRPr="003E6032" w:rsidRDefault="00264300" w:rsidP="005A12D8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>Fire safety supplier</w:t>
            </w:r>
          </w:p>
        </w:tc>
        <w:tc>
          <w:tcPr>
            <w:tcW w:w="1161" w:type="dxa"/>
          </w:tcPr>
          <w:p w14:paraId="50C4E124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2BFE0283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4</w:t>
            </w:r>
          </w:p>
        </w:tc>
      </w:tr>
      <w:tr w:rsidR="00264300" w:rsidRPr="00B72E22" w14:paraId="434A5136" w14:textId="77777777" w:rsidTr="00C75FD1">
        <w:tc>
          <w:tcPr>
            <w:tcW w:w="1834" w:type="dxa"/>
          </w:tcPr>
          <w:p w14:paraId="2F98DFAF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ncillary </w:t>
            </w:r>
          </w:p>
          <w:p w14:paraId="16CA1930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Activities</w:t>
            </w:r>
          </w:p>
        </w:tc>
        <w:tc>
          <w:tcPr>
            <w:tcW w:w="2315" w:type="dxa"/>
            <w:gridSpan w:val="2"/>
          </w:tcPr>
          <w:p w14:paraId="62350D65" w14:textId="4A6A8B29" w:rsidR="00264300" w:rsidRPr="00B72E22" w:rsidRDefault="00264300" w:rsidP="005A12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from actions of providers</w:t>
            </w:r>
          </w:p>
          <w:p w14:paraId="5A754973" w14:textId="77777777" w:rsidR="00264300" w:rsidRPr="00B72E22" w:rsidRDefault="00264300" w:rsidP="005A12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property</w:t>
            </w:r>
          </w:p>
          <w:p w14:paraId="284FB60F" w14:textId="0FB2D3D5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1508132D" w14:textId="518EEB72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7BBC38AC" w14:textId="40749344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7ED71E62" w14:textId="3093BCA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ancillary activities are be pre-arranged and a full brief presented to all personnel. </w:t>
            </w:r>
          </w:p>
          <w:p w14:paraId="1DB59834" w14:textId="0C80BBDB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necessary documentation is completed and submitted in advance. </w:t>
            </w:r>
          </w:p>
          <w:p w14:paraId="5A9CCD71" w14:textId="291D1371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ancillary activities will be adequately supervised by the supplier. </w:t>
            </w:r>
          </w:p>
          <w:p w14:paraId="4C825DFD" w14:textId="77777777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0D226C3F" w14:textId="77777777" w:rsidR="003E603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Fingal County Council  </w:t>
            </w:r>
          </w:p>
          <w:p w14:paraId="405C8901" w14:textId="3AC405E1" w:rsidR="00264300" w:rsidRPr="003E603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3E6032">
              <w:rPr>
                <w:rFonts w:cstheme="minorHAnsi"/>
              </w:rPr>
              <w:t xml:space="preserve">Contractors / Suppliers </w:t>
            </w:r>
          </w:p>
        </w:tc>
        <w:tc>
          <w:tcPr>
            <w:tcW w:w="1161" w:type="dxa"/>
          </w:tcPr>
          <w:p w14:paraId="3900B9E4" w14:textId="62095159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6BE82117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3</w:t>
            </w:r>
          </w:p>
        </w:tc>
      </w:tr>
      <w:tr w:rsidR="00264300" w:rsidRPr="00B72E22" w14:paraId="108BB044" w14:textId="77777777" w:rsidTr="00C75FD1">
        <w:tc>
          <w:tcPr>
            <w:tcW w:w="1834" w:type="dxa"/>
          </w:tcPr>
          <w:p w14:paraId="151A6727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lastRenderedPageBreak/>
              <w:t xml:space="preserve">Use of LPG </w:t>
            </w:r>
          </w:p>
          <w:p w14:paraId="30F3F12D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</w:tcPr>
          <w:p w14:paraId="758462CA" w14:textId="03C53E94" w:rsidR="00264300" w:rsidRPr="00077BE9" w:rsidRDefault="00264300" w:rsidP="00077BE9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 from explosion</w:t>
            </w:r>
          </w:p>
          <w:p w14:paraId="03AF62E7" w14:textId="77777777" w:rsidR="00264300" w:rsidRPr="00B72E22" w:rsidRDefault="00264300" w:rsidP="005A12D8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Damage to property </w:t>
            </w:r>
          </w:p>
          <w:p w14:paraId="2E7FD368" w14:textId="72CED431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</w:tcPr>
          <w:p w14:paraId="78DE1605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3C5563BD" w14:textId="41C5340B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32E022E7" w14:textId="643EB68C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LPG installations will be properly installed, inspected and certified by a competent and registered gas installation engineer. </w:t>
            </w:r>
          </w:p>
          <w:p w14:paraId="5BA7B835" w14:textId="4C6CB62F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ylinders stored in well ventilated area. </w:t>
            </w:r>
          </w:p>
          <w:p w14:paraId="4C529D40" w14:textId="7BAD1C15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Excess cylinders removed off site. </w:t>
            </w:r>
          </w:p>
          <w:p w14:paraId="33E3F83C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gas units to comply with DFB &amp; FCC Guide to Gas at events. </w:t>
            </w:r>
          </w:p>
          <w:p w14:paraId="18676B7B" w14:textId="02F609D6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 </w:t>
            </w:r>
          </w:p>
        </w:tc>
        <w:tc>
          <w:tcPr>
            <w:tcW w:w="2526" w:type="dxa"/>
          </w:tcPr>
          <w:p w14:paraId="24B9F5D6" w14:textId="77777777" w:rsidR="00077BE9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077BE9">
              <w:rPr>
                <w:rFonts w:cstheme="minorHAnsi"/>
              </w:rPr>
              <w:t>Fingal County Council</w:t>
            </w:r>
          </w:p>
          <w:p w14:paraId="2AD9C914" w14:textId="672C2CA7" w:rsidR="007F7F30" w:rsidRPr="00077BE9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077BE9">
              <w:rPr>
                <w:rFonts w:cstheme="minorHAnsi"/>
              </w:rPr>
              <w:t>Event management team</w:t>
            </w:r>
          </w:p>
          <w:p w14:paraId="59687E82" w14:textId="42329DBA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18CA2F99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1F90C96A" w14:textId="1FB7B3F4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4-5</w:t>
            </w:r>
          </w:p>
        </w:tc>
      </w:tr>
      <w:tr w:rsidR="00264300" w:rsidRPr="00B72E22" w14:paraId="4DCED576" w14:textId="77777777" w:rsidTr="00C75FD1">
        <w:tc>
          <w:tcPr>
            <w:tcW w:w="1834" w:type="dxa"/>
          </w:tcPr>
          <w:p w14:paraId="59F5E27D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Lack of Communications</w:t>
            </w:r>
          </w:p>
        </w:tc>
        <w:tc>
          <w:tcPr>
            <w:tcW w:w="2315" w:type="dxa"/>
            <w:gridSpan w:val="2"/>
          </w:tcPr>
          <w:p w14:paraId="1DAFFFB4" w14:textId="3541E57A" w:rsidR="00264300" w:rsidRPr="00077BE9" w:rsidRDefault="00264300" w:rsidP="00077BE9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</w:t>
            </w:r>
          </w:p>
          <w:p w14:paraId="70591C1B" w14:textId="77777777" w:rsidR="00264300" w:rsidRPr="00B72E22" w:rsidRDefault="00264300" w:rsidP="005A12D8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control of operations</w:t>
            </w:r>
          </w:p>
        </w:tc>
        <w:tc>
          <w:tcPr>
            <w:tcW w:w="1982" w:type="dxa"/>
          </w:tcPr>
          <w:p w14:paraId="2598273B" w14:textId="4530BC16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1755F698" w14:textId="4BB6F70E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57E1E821" w14:textId="2366DB62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ll applicable personnel must be in contact with Event Control by appropriate means. </w:t>
            </w:r>
          </w:p>
          <w:p w14:paraId="10931BB3" w14:textId="2A755DC5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ny defects or issues must be addressed asap. </w:t>
            </w:r>
          </w:p>
          <w:p w14:paraId="47F10486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ternative means of communication with the crowd such as loud hailers are in place in the event of a breakdown.</w:t>
            </w:r>
          </w:p>
          <w:p w14:paraId="769A501B" w14:textId="5B7F912B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 </w:t>
            </w:r>
          </w:p>
        </w:tc>
        <w:tc>
          <w:tcPr>
            <w:tcW w:w="2526" w:type="dxa"/>
          </w:tcPr>
          <w:p w14:paraId="41B540E8" w14:textId="77777777" w:rsidR="00077BE9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077BE9">
              <w:rPr>
                <w:rFonts w:cstheme="minorHAnsi"/>
              </w:rPr>
              <w:t xml:space="preserve">Fingal County Council </w:t>
            </w:r>
          </w:p>
          <w:p w14:paraId="2F278696" w14:textId="695A211D" w:rsidR="007F7F30" w:rsidRPr="00077BE9" w:rsidRDefault="007F7F3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077BE9">
              <w:rPr>
                <w:rFonts w:cstheme="minorHAnsi"/>
              </w:rPr>
              <w:t>Event management team</w:t>
            </w:r>
          </w:p>
          <w:p w14:paraId="51DFE043" w14:textId="0003DC50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14AB453B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098BA893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</w:tr>
      <w:tr w:rsidR="00264300" w:rsidRPr="00B72E22" w14:paraId="3670621D" w14:textId="77777777" w:rsidTr="00C75FD1">
        <w:tc>
          <w:tcPr>
            <w:tcW w:w="1834" w:type="dxa"/>
          </w:tcPr>
          <w:p w14:paraId="1A7A9BBF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ollision involving Pedestrian and Vehicle </w:t>
            </w:r>
          </w:p>
        </w:tc>
        <w:tc>
          <w:tcPr>
            <w:tcW w:w="2315" w:type="dxa"/>
            <w:gridSpan w:val="2"/>
          </w:tcPr>
          <w:p w14:paraId="2475EE2A" w14:textId="09FF96CD" w:rsidR="00264300" w:rsidRPr="00B05247" w:rsidRDefault="00264300" w:rsidP="00B0524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</w:t>
            </w:r>
          </w:p>
          <w:p w14:paraId="10937B80" w14:textId="77777777" w:rsidR="00264300" w:rsidRPr="00B72E22" w:rsidRDefault="00264300" w:rsidP="005A12D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vehicle</w:t>
            </w:r>
          </w:p>
        </w:tc>
        <w:tc>
          <w:tcPr>
            <w:tcW w:w="1982" w:type="dxa"/>
          </w:tcPr>
          <w:p w14:paraId="5A5CE7D0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43F55BD4" w14:textId="3935FB5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72762337" w14:textId="1F20D03B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lear signage in car parks directing pedestrians and vehicles </w:t>
            </w:r>
          </w:p>
          <w:p w14:paraId="004D9D40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Designated pedestrian route  </w:t>
            </w:r>
          </w:p>
          <w:p w14:paraId="0592BC17" w14:textId="77777777" w:rsidR="00B05247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esignated traffic management team to mange the car park and advise pedestrian of suitable routes.</w:t>
            </w:r>
          </w:p>
          <w:p w14:paraId="7F76930B" w14:textId="60285005" w:rsidR="00264300" w:rsidRPr="00B72E22" w:rsidRDefault="00264300" w:rsidP="00B05247">
            <w:pPr>
              <w:pStyle w:val="ListParagraph"/>
              <w:ind w:left="360"/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 </w:t>
            </w:r>
          </w:p>
        </w:tc>
        <w:tc>
          <w:tcPr>
            <w:tcW w:w="2526" w:type="dxa"/>
          </w:tcPr>
          <w:p w14:paraId="02F41B10" w14:textId="084BCC1A" w:rsidR="00264300" w:rsidRPr="00077BE9" w:rsidRDefault="00264300" w:rsidP="00077BE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077BE9">
              <w:rPr>
                <w:rFonts w:cstheme="minorHAnsi"/>
              </w:rPr>
              <w:t xml:space="preserve">Fingal County Council </w:t>
            </w:r>
          </w:p>
        </w:tc>
        <w:tc>
          <w:tcPr>
            <w:tcW w:w="1161" w:type="dxa"/>
          </w:tcPr>
          <w:p w14:paraId="69BEF746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5E2116B1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</w:tr>
      <w:tr w:rsidR="00264300" w:rsidRPr="00B72E22" w14:paraId="7B57BF69" w14:textId="77777777" w:rsidTr="00C75FD1">
        <w:tc>
          <w:tcPr>
            <w:tcW w:w="1834" w:type="dxa"/>
          </w:tcPr>
          <w:p w14:paraId="1070B5E6" w14:textId="77777777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>Collision involving Vehicle and Vehicle</w:t>
            </w:r>
          </w:p>
        </w:tc>
        <w:tc>
          <w:tcPr>
            <w:tcW w:w="2315" w:type="dxa"/>
            <w:gridSpan w:val="2"/>
          </w:tcPr>
          <w:p w14:paraId="482B50C6" w14:textId="1B08F32A" w:rsidR="00264300" w:rsidRPr="00B05247" w:rsidRDefault="00264300" w:rsidP="00B0524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personal injury</w:t>
            </w:r>
          </w:p>
          <w:p w14:paraId="2663CD0D" w14:textId="77777777" w:rsidR="00264300" w:rsidRPr="00B72E22" w:rsidRDefault="00264300" w:rsidP="005A12D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Damage to vehicle</w:t>
            </w:r>
          </w:p>
        </w:tc>
        <w:tc>
          <w:tcPr>
            <w:tcW w:w="1982" w:type="dxa"/>
          </w:tcPr>
          <w:p w14:paraId="60E43BE3" w14:textId="5A900580" w:rsidR="00264300" w:rsidRPr="00B05247" w:rsidRDefault="00264300" w:rsidP="00B0524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All personnel</w:t>
            </w:r>
          </w:p>
          <w:p w14:paraId="5D4941F2" w14:textId="40C6A8BA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General Public</w:t>
            </w:r>
          </w:p>
        </w:tc>
        <w:tc>
          <w:tcPr>
            <w:tcW w:w="5196" w:type="dxa"/>
          </w:tcPr>
          <w:p w14:paraId="5E73CF48" w14:textId="77777777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Clear signage in car parks directing vehicles </w:t>
            </w:r>
          </w:p>
          <w:p w14:paraId="1BE3EC5A" w14:textId="3EAD30EE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Designated parking spaces </w:t>
            </w:r>
          </w:p>
          <w:p w14:paraId="100EB2EB" w14:textId="0956BFBD" w:rsidR="00264300" w:rsidRPr="00B72E22" w:rsidRDefault="00264300" w:rsidP="005A12D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Designated traffic management team to manage the car park and advise drivers of suitable routes. </w:t>
            </w:r>
          </w:p>
          <w:p w14:paraId="11EF0174" w14:textId="63E4EB6B" w:rsidR="00264300" w:rsidRPr="00B72E22" w:rsidRDefault="00264300" w:rsidP="00B05247">
            <w:pPr>
              <w:tabs>
                <w:tab w:val="left" w:pos="1644"/>
              </w:tabs>
              <w:rPr>
                <w:rFonts w:cstheme="minorHAnsi"/>
              </w:rPr>
            </w:pPr>
          </w:p>
        </w:tc>
        <w:tc>
          <w:tcPr>
            <w:tcW w:w="2526" w:type="dxa"/>
          </w:tcPr>
          <w:p w14:paraId="191780EE" w14:textId="5BF589BC" w:rsidR="00264300" w:rsidRPr="00077BE9" w:rsidRDefault="00264300" w:rsidP="00077BE9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077BE9">
              <w:rPr>
                <w:rFonts w:cstheme="minorHAnsi"/>
              </w:rPr>
              <w:t xml:space="preserve">Fingal County Council </w:t>
            </w:r>
          </w:p>
        </w:tc>
        <w:tc>
          <w:tcPr>
            <w:tcW w:w="1161" w:type="dxa"/>
          </w:tcPr>
          <w:p w14:paraId="35B9F05F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  <w:tc>
          <w:tcPr>
            <w:tcW w:w="1436" w:type="dxa"/>
          </w:tcPr>
          <w:p w14:paraId="3947320C" w14:textId="77777777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2</w:t>
            </w:r>
          </w:p>
        </w:tc>
      </w:tr>
      <w:tr w:rsidR="00264300" w:rsidRPr="00B72E22" w14:paraId="0ADA7E43" w14:textId="77777777" w:rsidTr="00C75FD1">
        <w:tc>
          <w:tcPr>
            <w:tcW w:w="1834" w:type="dxa"/>
          </w:tcPr>
          <w:p w14:paraId="719A0190" w14:textId="07546A26" w:rsidR="00264300" w:rsidRPr="00B72E22" w:rsidRDefault="00264300" w:rsidP="005A12D8">
            <w:p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Lost person </w:t>
            </w:r>
          </w:p>
          <w:p w14:paraId="134EE8A7" w14:textId="6BD8A760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</w:tcPr>
          <w:p w14:paraId="553FFA93" w14:textId="374BA305" w:rsidR="00264300" w:rsidRPr="00B72E22" w:rsidRDefault="00264300" w:rsidP="005A12D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>Risk of undue duress or personal injury</w:t>
            </w:r>
          </w:p>
        </w:tc>
        <w:tc>
          <w:tcPr>
            <w:tcW w:w="1982" w:type="dxa"/>
          </w:tcPr>
          <w:p w14:paraId="127CC42E" w14:textId="6FF81B3C" w:rsidR="00264300" w:rsidRPr="00B72E22" w:rsidRDefault="00264300" w:rsidP="005A12D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General Public </w:t>
            </w:r>
          </w:p>
        </w:tc>
        <w:tc>
          <w:tcPr>
            <w:tcW w:w="5196" w:type="dxa"/>
          </w:tcPr>
          <w:p w14:paraId="2792931C" w14:textId="6F3D0F9F" w:rsidR="00264300" w:rsidRPr="00B72E22" w:rsidRDefault="00264300" w:rsidP="005A12D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A lost person policy in place that will be communicated to all personnel in advance. </w:t>
            </w:r>
          </w:p>
          <w:p w14:paraId="7B1C7E72" w14:textId="77777777" w:rsidR="00264300" w:rsidRPr="00B72E22" w:rsidRDefault="00264300" w:rsidP="005A12D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B72E22">
              <w:rPr>
                <w:rFonts w:cstheme="minorHAnsi"/>
              </w:rPr>
              <w:t xml:space="preserve">Stewards and key personnel on radio communications to convey all messages to and from event control. </w:t>
            </w:r>
          </w:p>
          <w:p w14:paraId="357D89D8" w14:textId="7D4C81CD" w:rsidR="00264300" w:rsidRPr="00B72E22" w:rsidRDefault="00264300" w:rsidP="005A12D8">
            <w:pPr>
              <w:pStyle w:val="ListParagraph"/>
              <w:ind w:left="360"/>
              <w:rPr>
                <w:rFonts w:cstheme="minorHAnsi"/>
              </w:rPr>
            </w:pPr>
          </w:p>
        </w:tc>
        <w:tc>
          <w:tcPr>
            <w:tcW w:w="2526" w:type="dxa"/>
          </w:tcPr>
          <w:p w14:paraId="60DF3315" w14:textId="77777777" w:rsidR="007F7F30" w:rsidRPr="00077BE9" w:rsidRDefault="007F7F30" w:rsidP="00077BE9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077BE9">
              <w:rPr>
                <w:rFonts w:cstheme="minorHAnsi"/>
              </w:rPr>
              <w:t>Event management team</w:t>
            </w:r>
          </w:p>
          <w:p w14:paraId="3E08F62E" w14:textId="1A62F1B3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</w:tcPr>
          <w:p w14:paraId="2C1DF9A3" w14:textId="6BB9C69D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4</w:t>
            </w:r>
          </w:p>
        </w:tc>
        <w:tc>
          <w:tcPr>
            <w:tcW w:w="1436" w:type="dxa"/>
          </w:tcPr>
          <w:p w14:paraId="14FEB7B6" w14:textId="51056008" w:rsidR="00264300" w:rsidRPr="00B72E22" w:rsidRDefault="00264300" w:rsidP="005A12D8">
            <w:pPr>
              <w:jc w:val="center"/>
              <w:rPr>
                <w:rFonts w:cstheme="minorHAnsi"/>
              </w:rPr>
            </w:pPr>
            <w:r w:rsidRPr="00B72E22">
              <w:rPr>
                <w:rFonts w:cstheme="minorHAnsi"/>
              </w:rPr>
              <w:t>1</w:t>
            </w:r>
          </w:p>
        </w:tc>
      </w:tr>
      <w:tr w:rsidR="00C75FD1" w:rsidRPr="00B72E22" w14:paraId="771524C6" w14:textId="77777777" w:rsidTr="00C75FD1">
        <w:tc>
          <w:tcPr>
            <w:tcW w:w="1834" w:type="dxa"/>
            <w:shd w:val="clear" w:color="auto" w:fill="7030A0"/>
          </w:tcPr>
          <w:p w14:paraId="3A7AB698" w14:textId="77777777" w:rsidR="00264300" w:rsidRPr="00B72E22" w:rsidRDefault="00264300" w:rsidP="005A12D8">
            <w:pPr>
              <w:rPr>
                <w:rFonts w:cstheme="minorHAnsi"/>
              </w:rPr>
            </w:pPr>
          </w:p>
          <w:p w14:paraId="7BBC5176" w14:textId="23421DB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315" w:type="dxa"/>
            <w:gridSpan w:val="2"/>
            <w:shd w:val="clear" w:color="auto" w:fill="7030A0"/>
          </w:tcPr>
          <w:p w14:paraId="028E11CF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982" w:type="dxa"/>
            <w:shd w:val="clear" w:color="auto" w:fill="7030A0"/>
          </w:tcPr>
          <w:p w14:paraId="1F4DE215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5196" w:type="dxa"/>
            <w:shd w:val="clear" w:color="auto" w:fill="7030A0"/>
          </w:tcPr>
          <w:p w14:paraId="09E6F5BC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2526" w:type="dxa"/>
            <w:shd w:val="clear" w:color="auto" w:fill="7030A0"/>
          </w:tcPr>
          <w:p w14:paraId="7C6DD6F4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161" w:type="dxa"/>
            <w:shd w:val="clear" w:color="auto" w:fill="7030A0"/>
          </w:tcPr>
          <w:p w14:paraId="1CDC4E8C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  <w:tc>
          <w:tcPr>
            <w:tcW w:w="1436" w:type="dxa"/>
            <w:shd w:val="clear" w:color="auto" w:fill="7030A0"/>
          </w:tcPr>
          <w:p w14:paraId="4ABE06BC" w14:textId="77777777" w:rsidR="00264300" w:rsidRPr="00B72E22" w:rsidRDefault="00264300" w:rsidP="005A12D8">
            <w:pPr>
              <w:rPr>
                <w:rFonts w:cstheme="minorHAnsi"/>
              </w:rPr>
            </w:pPr>
          </w:p>
        </w:tc>
      </w:tr>
    </w:tbl>
    <w:tbl>
      <w:tblPr>
        <w:tblStyle w:val="TableGrid"/>
        <w:tblW w:w="16019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5"/>
        <w:gridCol w:w="5854"/>
      </w:tblGrid>
      <w:tr w:rsidR="00947BFE" w:rsidRPr="00B72E22" w14:paraId="2D98EBDB" w14:textId="77777777" w:rsidTr="00947BFE">
        <w:tc>
          <w:tcPr>
            <w:tcW w:w="10165" w:type="dxa"/>
          </w:tcPr>
          <w:p w14:paraId="0EBB702D" w14:textId="77777777" w:rsidR="00947BFE" w:rsidRPr="00B72E22" w:rsidRDefault="00947BFE">
            <w:pPr>
              <w:rPr>
                <w:rFonts w:cstheme="minorHAnsi"/>
              </w:rPr>
            </w:pPr>
          </w:p>
          <w:tbl>
            <w:tblPr>
              <w:tblW w:w="9640" w:type="dxa"/>
              <w:tblLook w:val="04A0" w:firstRow="1" w:lastRow="0" w:firstColumn="1" w:lastColumn="0" w:noHBand="0" w:noVBand="1"/>
            </w:tblPr>
            <w:tblGrid>
              <w:gridCol w:w="791"/>
              <w:gridCol w:w="2409"/>
              <w:gridCol w:w="2381"/>
              <w:gridCol w:w="4111"/>
            </w:tblGrid>
            <w:tr w:rsidR="00947BFE" w:rsidRPr="00B72E22" w14:paraId="640BEFBB" w14:textId="77777777" w:rsidTr="009C0D4E">
              <w:trPr>
                <w:trHeight w:val="270"/>
              </w:trPr>
              <w:tc>
                <w:tcPr>
                  <w:tcW w:w="73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BCC7B5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Factor</w:t>
                  </w:r>
                </w:p>
              </w:tc>
              <w:tc>
                <w:tcPr>
                  <w:tcW w:w="2409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6462BDE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Likelihood</w:t>
                  </w:r>
                </w:p>
              </w:tc>
              <w:tc>
                <w:tcPr>
                  <w:tcW w:w="238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D0DB791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Impact</w:t>
                  </w:r>
                </w:p>
              </w:tc>
              <w:tc>
                <w:tcPr>
                  <w:tcW w:w="411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48204D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Guidance</w:t>
                  </w:r>
                </w:p>
              </w:tc>
            </w:tr>
            <w:tr w:rsidR="00947BFE" w:rsidRPr="00B72E22" w14:paraId="6B9A31A4" w14:textId="77777777" w:rsidTr="009C0D4E">
              <w:trPr>
                <w:trHeight w:val="255"/>
              </w:trPr>
              <w:tc>
                <w:tcPr>
                  <w:tcW w:w="739" w:type="dxa"/>
                  <w:tcBorders>
                    <w:top w:val="nil"/>
                    <w:left w:val="single" w:sz="8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F8B6E5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1</w:t>
                  </w:r>
                </w:p>
              </w:tc>
              <w:tc>
                <w:tcPr>
                  <w:tcW w:w="2409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8D407D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Almost impossible</w:t>
                  </w:r>
                </w:p>
              </w:tc>
              <w:tc>
                <w:tcPr>
                  <w:tcW w:w="238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EFD853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Minor accident</w:t>
                  </w:r>
                </w:p>
              </w:tc>
              <w:tc>
                <w:tcPr>
                  <w:tcW w:w="411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4AA49F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Scratch / bruise but no lost time</w:t>
                  </w:r>
                </w:p>
              </w:tc>
            </w:tr>
            <w:tr w:rsidR="00947BFE" w:rsidRPr="00B72E22" w14:paraId="3A3A6DC8" w14:textId="77777777" w:rsidTr="009C0D4E">
              <w:trPr>
                <w:trHeight w:val="270"/>
              </w:trPr>
              <w:tc>
                <w:tcPr>
                  <w:tcW w:w="739" w:type="dxa"/>
                  <w:tcBorders>
                    <w:top w:val="nil"/>
                    <w:left w:val="single" w:sz="8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F3E2B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2</w:t>
                  </w:r>
                </w:p>
              </w:tc>
              <w:tc>
                <w:tcPr>
                  <w:tcW w:w="2409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B0A62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Very unlikely</w:t>
                  </w:r>
                </w:p>
              </w:tc>
              <w:tc>
                <w:tcPr>
                  <w:tcW w:w="238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EE2F849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Lost time accident</w:t>
                  </w:r>
                </w:p>
              </w:tc>
              <w:tc>
                <w:tcPr>
                  <w:tcW w:w="411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45C0BB8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Temporary minor injury requiring First Aid</w:t>
                  </w:r>
                </w:p>
              </w:tc>
            </w:tr>
            <w:tr w:rsidR="00947BFE" w:rsidRPr="00B72E22" w14:paraId="25EDF0D4" w14:textId="77777777" w:rsidTr="009C0D4E">
              <w:trPr>
                <w:trHeight w:val="270"/>
              </w:trPr>
              <w:tc>
                <w:tcPr>
                  <w:tcW w:w="739" w:type="dxa"/>
                  <w:tcBorders>
                    <w:top w:val="nil"/>
                    <w:left w:val="single" w:sz="8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2669F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3</w:t>
                  </w:r>
                </w:p>
              </w:tc>
              <w:tc>
                <w:tcPr>
                  <w:tcW w:w="2409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77E138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Unlikely</w:t>
                  </w:r>
                </w:p>
              </w:tc>
              <w:tc>
                <w:tcPr>
                  <w:tcW w:w="238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F07D3C5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Reportable accident</w:t>
                  </w:r>
                </w:p>
              </w:tc>
              <w:tc>
                <w:tcPr>
                  <w:tcW w:w="411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540FC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Temporary but serious injury e.g. bone fracture</w:t>
                  </w:r>
                </w:p>
              </w:tc>
            </w:tr>
            <w:tr w:rsidR="00947BFE" w:rsidRPr="00B72E22" w14:paraId="5DEA3B4D" w14:textId="77777777" w:rsidTr="009C0D4E">
              <w:trPr>
                <w:trHeight w:val="255"/>
              </w:trPr>
              <w:tc>
                <w:tcPr>
                  <w:tcW w:w="739" w:type="dxa"/>
                  <w:tcBorders>
                    <w:top w:val="nil"/>
                    <w:left w:val="single" w:sz="8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3CBCF3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4</w:t>
                  </w:r>
                </w:p>
              </w:tc>
              <w:tc>
                <w:tcPr>
                  <w:tcW w:w="2409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297824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Likely</w:t>
                  </w:r>
                </w:p>
              </w:tc>
              <w:tc>
                <w:tcPr>
                  <w:tcW w:w="238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6F2C9F4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Severe injury</w:t>
                  </w:r>
                </w:p>
              </w:tc>
              <w:tc>
                <w:tcPr>
                  <w:tcW w:w="411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3A7D6B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Permanent disability / loss of limb</w:t>
                  </w:r>
                </w:p>
              </w:tc>
            </w:tr>
            <w:tr w:rsidR="00947BFE" w:rsidRPr="00B72E22" w14:paraId="77A34BC4" w14:textId="77777777" w:rsidTr="009C0D4E">
              <w:trPr>
                <w:trHeight w:val="270"/>
              </w:trPr>
              <w:tc>
                <w:tcPr>
                  <w:tcW w:w="739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F1D31C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5</w:t>
                  </w:r>
                </w:p>
              </w:tc>
              <w:tc>
                <w:tcPr>
                  <w:tcW w:w="2409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3CC6B8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Almost certain</w:t>
                  </w:r>
                </w:p>
              </w:tc>
              <w:tc>
                <w:tcPr>
                  <w:tcW w:w="2381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3A049E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Fatality</w:t>
                  </w:r>
                </w:p>
              </w:tc>
              <w:tc>
                <w:tcPr>
                  <w:tcW w:w="411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73FDA37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Death</w:t>
                  </w:r>
                </w:p>
              </w:tc>
            </w:tr>
          </w:tbl>
          <w:p w14:paraId="56FFEBC5" w14:textId="77777777" w:rsidR="00947BFE" w:rsidRPr="00B72E22" w:rsidRDefault="00947BFE">
            <w:pPr>
              <w:rPr>
                <w:rFonts w:cstheme="minorHAnsi"/>
              </w:rPr>
            </w:pPr>
          </w:p>
          <w:p w14:paraId="5C0E7F27" w14:textId="77777777" w:rsidR="00947BFE" w:rsidRPr="00B72E22" w:rsidRDefault="00947BFE">
            <w:pPr>
              <w:rPr>
                <w:rFonts w:cstheme="minorHAnsi"/>
              </w:rPr>
            </w:pPr>
          </w:p>
          <w:p w14:paraId="76765C38" w14:textId="77777777" w:rsidR="00947BFE" w:rsidRPr="00B72E22" w:rsidRDefault="00947BFE">
            <w:pPr>
              <w:rPr>
                <w:rFonts w:cstheme="minorHAnsi"/>
              </w:rPr>
            </w:pPr>
          </w:p>
          <w:p w14:paraId="09FA5487" w14:textId="3330E963" w:rsidR="00947BFE" w:rsidRPr="00B72E22" w:rsidRDefault="00947BFE">
            <w:pPr>
              <w:rPr>
                <w:rFonts w:cstheme="minorHAnsi"/>
              </w:rPr>
            </w:pPr>
          </w:p>
        </w:tc>
        <w:tc>
          <w:tcPr>
            <w:tcW w:w="5854" w:type="dxa"/>
          </w:tcPr>
          <w:p w14:paraId="4BF68530" w14:textId="77777777" w:rsidR="00947BFE" w:rsidRPr="00B72E22" w:rsidRDefault="00947BFE">
            <w:pPr>
              <w:rPr>
                <w:rFonts w:cstheme="minorHAnsi"/>
              </w:rPr>
            </w:pPr>
          </w:p>
          <w:tbl>
            <w:tblPr>
              <w:tblW w:w="5084" w:type="dxa"/>
              <w:tblLook w:val="04A0" w:firstRow="1" w:lastRow="0" w:firstColumn="1" w:lastColumn="0" w:noHBand="0" w:noVBand="1"/>
            </w:tblPr>
            <w:tblGrid>
              <w:gridCol w:w="466"/>
              <w:gridCol w:w="505"/>
              <w:gridCol w:w="796"/>
              <w:gridCol w:w="700"/>
              <w:gridCol w:w="700"/>
              <w:gridCol w:w="700"/>
              <w:gridCol w:w="700"/>
              <w:gridCol w:w="700"/>
            </w:tblGrid>
            <w:tr w:rsidR="00947BFE" w:rsidRPr="00B72E22" w14:paraId="372B3CE6" w14:textId="77777777" w:rsidTr="00865F57">
              <w:trPr>
                <w:trHeight w:val="270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606814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3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859D22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A0156" w14:textId="475CD5BC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20DDD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ADE62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D21C43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92F4D5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7559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</w:tr>
            <w:tr w:rsidR="00947BFE" w:rsidRPr="00B72E22" w14:paraId="10A53D41" w14:textId="77777777" w:rsidTr="00865F57">
              <w:trPr>
                <w:trHeight w:val="270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14:paraId="10CC227E" w14:textId="14060E3C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</w:p>
              </w:tc>
              <w:tc>
                <w:tcPr>
                  <w:tcW w:w="329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textDirection w:val="btLr"/>
                  <w:vAlign w:val="center"/>
                  <w:hideMark/>
                </w:tcPr>
                <w:p w14:paraId="0253F493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Likelihood</w:t>
                  </w: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A52BD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3500" w:type="dxa"/>
                  <w:gridSpan w:val="5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2DC59102" w14:textId="77777777" w:rsidR="00947BFE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Impact</w:t>
                  </w:r>
                </w:p>
                <w:p w14:paraId="77A5045C" w14:textId="6EE04BB7" w:rsidR="00865F57" w:rsidRPr="00B72E22" w:rsidRDefault="00865F57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</w:tr>
            <w:tr w:rsidR="00947BFE" w:rsidRPr="00B72E22" w14:paraId="66B33904" w14:textId="77777777" w:rsidTr="00865F57">
              <w:trPr>
                <w:trHeight w:val="255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14:paraId="2E2B9598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292B2D"/>
                      <w:lang w:val="en-IE" w:eastAsia="en-IE"/>
                    </w:rPr>
                    <w:t> </w:t>
                  </w:r>
                </w:p>
              </w:tc>
              <w:tc>
                <w:tcPr>
                  <w:tcW w:w="32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16BDC9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7BB27E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7B69E3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1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99E256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2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8CD1E9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3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5DBB3A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4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E462E8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5</w:t>
                  </w:r>
                </w:p>
              </w:tc>
            </w:tr>
            <w:tr w:rsidR="00947BFE" w:rsidRPr="00B72E22" w14:paraId="411F0347" w14:textId="77777777" w:rsidTr="00865F57">
              <w:trPr>
                <w:trHeight w:val="270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14:paraId="049F4D63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292B2D"/>
                      <w:lang w:val="en-IE" w:eastAsia="en-IE"/>
                    </w:rPr>
                    <w:t> </w:t>
                  </w:r>
                </w:p>
              </w:tc>
              <w:tc>
                <w:tcPr>
                  <w:tcW w:w="32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6876E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A64EA4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1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5F23B16F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775AD094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2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7200B520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3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2031741A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4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243FDD71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5</w:t>
                  </w:r>
                </w:p>
              </w:tc>
            </w:tr>
            <w:tr w:rsidR="00947BFE" w:rsidRPr="00B72E22" w14:paraId="1048BBCE" w14:textId="77777777" w:rsidTr="00865F57">
              <w:trPr>
                <w:trHeight w:val="255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14:paraId="5DCDA2B8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292B2D"/>
                      <w:lang w:val="en-IE" w:eastAsia="en-IE"/>
                    </w:rPr>
                    <w:t> </w:t>
                  </w:r>
                </w:p>
              </w:tc>
              <w:tc>
                <w:tcPr>
                  <w:tcW w:w="32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E8443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8D9D83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2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4CE098E2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2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5F55FE53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4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010AA965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6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1111491B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8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5F2E5A3D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0</w:t>
                  </w:r>
                </w:p>
              </w:tc>
            </w:tr>
            <w:tr w:rsidR="00947BFE" w:rsidRPr="00B72E22" w14:paraId="3DD8CB57" w14:textId="77777777" w:rsidTr="00865F57">
              <w:trPr>
                <w:trHeight w:val="255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14:paraId="51597D57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292B2D"/>
                      <w:lang w:val="en-IE" w:eastAsia="en-IE"/>
                    </w:rPr>
                    <w:t> </w:t>
                  </w:r>
                </w:p>
              </w:tc>
              <w:tc>
                <w:tcPr>
                  <w:tcW w:w="32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2A529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F387A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3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0016A76C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3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00217A88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6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1F6671E6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9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382C586B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2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0000"/>
                  <w:noWrap/>
                  <w:vAlign w:val="bottom"/>
                  <w:hideMark/>
                </w:tcPr>
                <w:p w14:paraId="1848D9D0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5</w:t>
                  </w:r>
                </w:p>
              </w:tc>
            </w:tr>
            <w:tr w:rsidR="00947BFE" w:rsidRPr="00B72E22" w14:paraId="19C7956A" w14:textId="77777777" w:rsidTr="00865F57">
              <w:trPr>
                <w:trHeight w:val="255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14:paraId="40FDAD16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292B2D"/>
                      <w:lang w:val="en-IE" w:eastAsia="en-IE"/>
                    </w:rPr>
                    <w:t> </w:t>
                  </w:r>
                </w:p>
              </w:tc>
              <w:tc>
                <w:tcPr>
                  <w:tcW w:w="32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EE5EEB8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03FEDB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4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5254F49E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4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2039422B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8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4FAC2D42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2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0000"/>
                  <w:noWrap/>
                  <w:vAlign w:val="bottom"/>
                  <w:hideMark/>
                </w:tcPr>
                <w:p w14:paraId="1B511B50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6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0000"/>
                  <w:noWrap/>
                  <w:vAlign w:val="bottom"/>
                  <w:hideMark/>
                </w:tcPr>
                <w:p w14:paraId="119199D7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20</w:t>
                  </w:r>
                </w:p>
              </w:tc>
            </w:tr>
            <w:tr w:rsidR="00947BFE" w:rsidRPr="00B72E22" w14:paraId="641CC7CF" w14:textId="77777777" w:rsidTr="00865F57">
              <w:trPr>
                <w:trHeight w:val="270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14:paraId="18BBC1DA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color w:val="292B2D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292B2D"/>
                      <w:lang w:val="en-IE" w:eastAsia="en-IE"/>
                    </w:rPr>
                    <w:t> </w:t>
                  </w:r>
                </w:p>
              </w:tc>
              <w:tc>
                <w:tcPr>
                  <w:tcW w:w="329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6088077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353EE1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b/>
                      <w:bCs/>
                      <w:color w:val="000000"/>
                      <w:lang w:val="en-IE" w:eastAsia="en-IE"/>
                    </w:rPr>
                    <w:t>5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78BA1C12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5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16D3D2AE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0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0000"/>
                  <w:noWrap/>
                  <w:vAlign w:val="bottom"/>
                  <w:hideMark/>
                </w:tcPr>
                <w:p w14:paraId="574625AA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5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0000"/>
                  <w:noWrap/>
                  <w:vAlign w:val="bottom"/>
                  <w:hideMark/>
                </w:tcPr>
                <w:p w14:paraId="391FDD66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20</w:t>
                  </w: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0000"/>
                  <w:noWrap/>
                  <w:vAlign w:val="bottom"/>
                  <w:hideMark/>
                </w:tcPr>
                <w:p w14:paraId="167D6873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25</w:t>
                  </w:r>
                </w:p>
              </w:tc>
            </w:tr>
            <w:tr w:rsidR="00947BFE" w:rsidRPr="00B72E22" w14:paraId="5B3CEC7A" w14:textId="77777777" w:rsidTr="00865F57">
              <w:trPr>
                <w:trHeight w:val="255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F2A4DB4" w14:textId="77777777" w:rsidR="00947BFE" w:rsidRPr="00B72E22" w:rsidRDefault="00947BFE" w:rsidP="00947BFE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3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textDirection w:val="btLr"/>
                  <w:vAlign w:val="center"/>
                  <w:hideMark/>
                </w:tcPr>
                <w:p w14:paraId="54F3D5BF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5BD4AF" w14:textId="77777777" w:rsidR="00947BFE" w:rsidRPr="00B72E22" w:rsidRDefault="00947BFE" w:rsidP="00947BFE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AFE50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FB1A81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349FBB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E08CBE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843DA0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</w:tr>
            <w:tr w:rsidR="00947BFE" w:rsidRPr="00B72E22" w14:paraId="2B95F6F1" w14:textId="77777777" w:rsidTr="00865F57">
              <w:trPr>
                <w:trHeight w:val="255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8FDDB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3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3F85DC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FF37D2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0D202C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980A43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E6164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7B03E2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50C4AC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</w:tr>
            <w:tr w:rsidR="00947BFE" w:rsidRPr="00B72E22" w14:paraId="73850823" w14:textId="77777777" w:rsidTr="00865F57">
              <w:trPr>
                <w:trHeight w:val="255"/>
              </w:trPr>
              <w:tc>
                <w:tcPr>
                  <w:tcW w:w="7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bottom"/>
                  <w:hideMark/>
                </w:tcPr>
                <w:p w14:paraId="332F4A27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Low</w:t>
                  </w:r>
                </w:p>
              </w:tc>
              <w:tc>
                <w:tcPr>
                  <w:tcW w:w="14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3C826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 - 4</w:t>
                  </w:r>
                </w:p>
              </w:tc>
              <w:tc>
                <w:tcPr>
                  <w:tcW w:w="280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6360CB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Tolerable</w:t>
                  </w:r>
                </w:p>
              </w:tc>
            </w:tr>
            <w:tr w:rsidR="00947BFE" w:rsidRPr="00B72E22" w14:paraId="51432209" w14:textId="77777777" w:rsidTr="00865F57">
              <w:trPr>
                <w:trHeight w:val="255"/>
              </w:trPr>
              <w:tc>
                <w:tcPr>
                  <w:tcW w:w="7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D7D31" w:themeFill="accent2"/>
                  <w:noWrap/>
                  <w:vAlign w:val="bottom"/>
                  <w:hideMark/>
                </w:tcPr>
                <w:p w14:paraId="51960FFD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Medium</w:t>
                  </w:r>
                </w:p>
              </w:tc>
              <w:tc>
                <w:tcPr>
                  <w:tcW w:w="14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F03EB2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5 - 12</w:t>
                  </w:r>
                </w:p>
              </w:tc>
              <w:tc>
                <w:tcPr>
                  <w:tcW w:w="280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A1E7B7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Apply judgment</w:t>
                  </w:r>
                </w:p>
              </w:tc>
            </w:tr>
            <w:tr w:rsidR="00947BFE" w:rsidRPr="00B72E22" w14:paraId="3C1BF15E" w14:textId="77777777" w:rsidTr="00865F57">
              <w:trPr>
                <w:trHeight w:val="255"/>
              </w:trPr>
              <w:tc>
                <w:tcPr>
                  <w:tcW w:w="7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0000"/>
                  <w:noWrap/>
                  <w:vAlign w:val="bottom"/>
                  <w:hideMark/>
                </w:tcPr>
                <w:p w14:paraId="177D82D9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High</w:t>
                  </w:r>
                </w:p>
              </w:tc>
              <w:tc>
                <w:tcPr>
                  <w:tcW w:w="14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116E90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13-25</w:t>
                  </w:r>
                </w:p>
              </w:tc>
              <w:tc>
                <w:tcPr>
                  <w:tcW w:w="280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CB58D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  <w:r w:rsidRPr="00B72E22">
                    <w:rPr>
                      <w:rFonts w:eastAsia="Times New Roman" w:cstheme="minorHAnsi"/>
                      <w:color w:val="000000"/>
                      <w:lang w:val="en-IE" w:eastAsia="en-IE"/>
                    </w:rPr>
                    <w:t>Reduce risk</w:t>
                  </w:r>
                </w:p>
              </w:tc>
            </w:tr>
            <w:tr w:rsidR="00947BFE" w:rsidRPr="00B72E22" w14:paraId="00FEE3FC" w14:textId="77777777" w:rsidTr="00865F57">
              <w:trPr>
                <w:trHeight w:val="255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078502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lang w:val="en-IE" w:eastAsia="en-IE"/>
                    </w:rPr>
                  </w:pPr>
                </w:p>
              </w:tc>
              <w:tc>
                <w:tcPr>
                  <w:tcW w:w="3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8659BF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2DBAD2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64DA3C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1528BC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C86E38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391D7A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2CC7EE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</w:tr>
            <w:tr w:rsidR="00947BFE" w:rsidRPr="00B72E22" w14:paraId="4D6A75EB" w14:textId="77777777" w:rsidTr="00865F57">
              <w:trPr>
                <w:trHeight w:val="80"/>
              </w:trPr>
              <w:tc>
                <w:tcPr>
                  <w:tcW w:w="4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7CEB0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32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513306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1F5D6C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4FD5D1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CAAE1B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863353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6BD81B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  <w:tc>
                <w:tcPr>
                  <w:tcW w:w="7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4E85A9" w14:textId="77777777" w:rsidR="00947BFE" w:rsidRPr="00B72E22" w:rsidRDefault="00947BFE" w:rsidP="00947BFE">
                  <w:pPr>
                    <w:spacing w:after="0" w:line="240" w:lineRule="auto"/>
                    <w:rPr>
                      <w:rFonts w:eastAsia="Times New Roman" w:cstheme="minorHAnsi"/>
                      <w:lang w:val="en-IE" w:eastAsia="en-IE"/>
                    </w:rPr>
                  </w:pPr>
                </w:p>
              </w:tc>
            </w:tr>
          </w:tbl>
          <w:p w14:paraId="638983FA" w14:textId="17EF21F5" w:rsidR="00947BFE" w:rsidRPr="00B72E22" w:rsidRDefault="00947BFE">
            <w:pPr>
              <w:rPr>
                <w:rFonts w:cstheme="minorHAnsi"/>
              </w:rPr>
            </w:pPr>
          </w:p>
        </w:tc>
      </w:tr>
    </w:tbl>
    <w:p w14:paraId="046A99CD" w14:textId="7E57466F" w:rsidR="0015041C" w:rsidRPr="00B72E22" w:rsidRDefault="00AC3230">
      <w:pPr>
        <w:rPr>
          <w:rFonts w:cstheme="minorHAnsi"/>
        </w:rPr>
      </w:pPr>
      <w:r w:rsidRPr="00B72E22">
        <w:rPr>
          <w:rFonts w:cstheme="minorHAnsi"/>
        </w:rPr>
        <w:t>This is a Preliminary Risk Assessment worksheet for the proposed Flavours of Fingal 20</w:t>
      </w:r>
      <w:r w:rsidR="00DE592D">
        <w:rPr>
          <w:rFonts w:cstheme="minorHAnsi"/>
        </w:rPr>
        <w:t>22</w:t>
      </w:r>
      <w:r w:rsidRPr="00B72E22">
        <w:rPr>
          <w:rFonts w:cstheme="minorHAnsi"/>
        </w:rPr>
        <w:t xml:space="preserve">. It has been developed to accompany the submission of a Preliminary Risk Assessment form for the proposed event under section 229 and 230 of the Act. It represents one element of a comprehensive risk assessment process that will be undertaken for the event which will include: </w:t>
      </w:r>
    </w:p>
    <w:p w14:paraId="5C46AFAB" w14:textId="153AA8B6" w:rsidR="00AC3230" w:rsidRPr="00B72E22" w:rsidRDefault="00AC3230" w:rsidP="00AC3230">
      <w:pPr>
        <w:pStyle w:val="ListParagraph"/>
        <w:numPr>
          <w:ilvl w:val="0"/>
          <w:numId w:val="16"/>
        </w:numPr>
        <w:rPr>
          <w:rFonts w:cstheme="minorHAnsi"/>
        </w:rPr>
      </w:pPr>
      <w:r w:rsidRPr="00B72E22">
        <w:rPr>
          <w:rFonts w:cstheme="minorHAnsi"/>
        </w:rPr>
        <w:t xml:space="preserve">Capacity Calculations </w:t>
      </w:r>
    </w:p>
    <w:p w14:paraId="06670E56" w14:textId="034B4BB7" w:rsidR="00AC3230" w:rsidRPr="00B72E22" w:rsidRDefault="00AC3230" w:rsidP="00AC3230">
      <w:pPr>
        <w:pStyle w:val="ListParagraph"/>
        <w:numPr>
          <w:ilvl w:val="0"/>
          <w:numId w:val="16"/>
        </w:numPr>
        <w:rPr>
          <w:rFonts w:cstheme="minorHAnsi"/>
        </w:rPr>
      </w:pPr>
      <w:r w:rsidRPr="00B72E22">
        <w:rPr>
          <w:rFonts w:cstheme="minorHAnsi"/>
        </w:rPr>
        <w:t xml:space="preserve">RAMP analysis </w:t>
      </w:r>
    </w:p>
    <w:p w14:paraId="12145698" w14:textId="056F7EF9" w:rsidR="00AC3230" w:rsidRPr="00B72E22" w:rsidRDefault="00AC3230" w:rsidP="00AC3230">
      <w:pPr>
        <w:pStyle w:val="ListParagraph"/>
        <w:numPr>
          <w:ilvl w:val="0"/>
          <w:numId w:val="16"/>
        </w:numPr>
        <w:rPr>
          <w:rFonts w:cstheme="minorHAnsi"/>
        </w:rPr>
      </w:pPr>
      <w:r w:rsidRPr="00B72E22">
        <w:rPr>
          <w:rFonts w:cstheme="minorHAnsi"/>
        </w:rPr>
        <w:t>Risk Mapping</w:t>
      </w:r>
    </w:p>
    <w:p w14:paraId="7EDEF1D3" w14:textId="5B290A51" w:rsidR="00AC3230" w:rsidRPr="00B72E22" w:rsidRDefault="00947BFE" w:rsidP="00947BFE">
      <w:pPr>
        <w:ind w:left="360"/>
        <w:rPr>
          <w:rFonts w:cstheme="minorHAnsi"/>
        </w:rPr>
      </w:pPr>
      <w:r w:rsidRPr="00B72E22">
        <w:rPr>
          <w:rFonts w:cstheme="minorHAnsi"/>
        </w:rPr>
        <w:t xml:space="preserve">As the event planning progresses the risk assessment process will be reviewed and updated accordingly. </w:t>
      </w:r>
    </w:p>
    <w:sectPr w:rsidR="00AC3230" w:rsidRPr="00B72E22" w:rsidSect="0050401C">
      <w:headerReference w:type="default" r:id="rId10"/>
      <w:footerReference w:type="default" r:id="rId11"/>
      <w:pgSz w:w="16838" w:h="11906" w:orient="landscape"/>
      <w:pgMar w:top="720" w:right="720" w:bottom="720" w:left="720" w:header="426" w:footer="2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D3E72" w14:textId="77777777" w:rsidR="002E2B36" w:rsidRDefault="002E2B36" w:rsidP="0095675A">
      <w:pPr>
        <w:spacing w:after="0" w:line="240" w:lineRule="auto"/>
      </w:pPr>
      <w:r>
        <w:separator/>
      </w:r>
    </w:p>
  </w:endnote>
  <w:endnote w:type="continuationSeparator" w:id="0">
    <w:p w14:paraId="204E5492" w14:textId="77777777" w:rsidR="002E2B36" w:rsidRDefault="002E2B36" w:rsidP="00956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65E7F" w14:textId="5E495B85" w:rsidR="0095675A" w:rsidRDefault="0095675A">
    <w:pPr>
      <w:pStyle w:val="Footer"/>
    </w:pPr>
    <w:r w:rsidRPr="00022CD0">
      <w:rPr>
        <w:b/>
        <w:sz w:val="16"/>
        <w:szCs w:val="16"/>
        <w:lang w:val="en-IE"/>
      </w:rPr>
      <w:t>PRELIMINARY RISK ASSESSMENT</w:t>
    </w:r>
    <w:r w:rsidRPr="007F7F30">
      <w:rPr>
        <w:b/>
        <w:color w:val="FF0066"/>
        <w:sz w:val="16"/>
        <w:szCs w:val="16"/>
        <w:lang w:val="en-IE"/>
      </w:rPr>
      <w:t xml:space="preserve"> | </w:t>
    </w:r>
    <w:r w:rsidRPr="00022CD0">
      <w:rPr>
        <w:b/>
        <w:sz w:val="16"/>
        <w:szCs w:val="16"/>
        <w:lang w:val="en-IE"/>
      </w:rPr>
      <w:t>FLAVOURS OF FINGAL 20</w:t>
    </w:r>
    <w:r w:rsidR="007F7F30">
      <w:rPr>
        <w:b/>
        <w:sz w:val="16"/>
        <w:szCs w:val="16"/>
        <w:lang w:val="en-IE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31B45" w14:textId="77777777" w:rsidR="002E2B36" w:rsidRDefault="002E2B36" w:rsidP="0095675A">
      <w:pPr>
        <w:spacing w:after="0" w:line="240" w:lineRule="auto"/>
      </w:pPr>
      <w:r>
        <w:separator/>
      </w:r>
    </w:p>
  </w:footnote>
  <w:footnote w:type="continuationSeparator" w:id="0">
    <w:p w14:paraId="60E568BB" w14:textId="77777777" w:rsidR="002E2B36" w:rsidRDefault="002E2B36" w:rsidP="009567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5452" w:type="dxa"/>
      <w:tblInd w:w="-2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95"/>
      <w:gridCol w:w="11057"/>
    </w:tblGrid>
    <w:tr w:rsidR="00D36C7E" w:rsidRPr="00D36C7E" w14:paraId="4ADFEE90" w14:textId="77777777" w:rsidTr="00D36C7E">
      <w:tc>
        <w:tcPr>
          <w:tcW w:w="4395" w:type="dxa"/>
        </w:tcPr>
        <w:p w14:paraId="74ECBF3C" w14:textId="179709B6" w:rsidR="00D36C7E" w:rsidRPr="00D36C7E" w:rsidRDefault="00D36C7E" w:rsidP="00D36C7E">
          <w:pPr>
            <w:pStyle w:val="Header"/>
            <w:rPr>
              <w:b/>
              <w:lang w:val="en-IE"/>
            </w:rPr>
          </w:pPr>
        </w:p>
      </w:tc>
      <w:tc>
        <w:tcPr>
          <w:tcW w:w="11057" w:type="dxa"/>
        </w:tcPr>
        <w:p w14:paraId="39714E91" w14:textId="23C3943D" w:rsidR="00D36C7E" w:rsidRPr="00D36C7E" w:rsidRDefault="00865F57" w:rsidP="00D36C7E">
          <w:pPr>
            <w:pStyle w:val="Header"/>
            <w:jc w:val="right"/>
            <w:rPr>
              <w:b/>
              <w:lang w:val="en-IE"/>
            </w:rPr>
          </w:pPr>
          <w:r w:rsidRPr="00A2597F">
            <w:rPr>
              <w:rFonts w:cstheme="minorHAnsi"/>
              <w:noProof/>
            </w:rPr>
            <w:drawing>
              <wp:inline distT="0" distB="0" distL="0" distR="0" wp14:anchorId="211ABACF" wp14:editId="197D5817">
                <wp:extent cx="1337094" cy="651656"/>
                <wp:effectExtent l="0" t="0" r="0" b="0"/>
                <wp:docPr id="2" name="Picture 2" descr="a6c3b922-2922-4f14-9b96-1390aff20b9d-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6c3b922-2922-4f14-9b96-1390aff20b9d-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4425" cy="6649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40B02D4" w14:textId="1322CAC5" w:rsidR="0095675A" w:rsidRPr="0095675A" w:rsidRDefault="0095675A" w:rsidP="009567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C63A1"/>
    <w:multiLevelType w:val="hybridMultilevel"/>
    <w:tmpl w:val="67300D6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5B7830"/>
    <w:multiLevelType w:val="hybridMultilevel"/>
    <w:tmpl w:val="21CE1F7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5A3578"/>
    <w:multiLevelType w:val="hybridMultilevel"/>
    <w:tmpl w:val="F0F2221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5C2EAE"/>
    <w:multiLevelType w:val="hybridMultilevel"/>
    <w:tmpl w:val="2F10E95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21A8F"/>
    <w:multiLevelType w:val="hybridMultilevel"/>
    <w:tmpl w:val="45E6DCF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A941F7"/>
    <w:multiLevelType w:val="hybridMultilevel"/>
    <w:tmpl w:val="AD64863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CD64CC"/>
    <w:multiLevelType w:val="hybridMultilevel"/>
    <w:tmpl w:val="8B3616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A806A3"/>
    <w:multiLevelType w:val="hybridMultilevel"/>
    <w:tmpl w:val="7124D95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731853"/>
    <w:multiLevelType w:val="hybridMultilevel"/>
    <w:tmpl w:val="BB3EDC5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DE55DE"/>
    <w:multiLevelType w:val="hybridMultilevel"/>
    <w:tmpl w:val="D362E47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204331"/>
    <w:multiLevelType w:val="hybridMultilevel"/>
    <w:tmpl w:val="3EB8852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6F332D"/>
    <w:multiLevelType w:val="hybridMultilevel"/>
    <w:tmpl w:val="F130872A"/>
    <w:lvl w:ilvl="0" w:tplc="E27AEE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B32FD"/>
    <w:multiLevelType w:val="hybridMultilevel"/>
    <w:tmpl w:val="9454ECB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242EDC"/>
    <w:multiLevelType w:val="hybridMultilevel"/>
    <w:tmpl w:val="DE9A416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801845"/>
    <w:multiLevelType w:val="hybridMultilevel"/>
    <w:tmpl w:val="D974CE1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7857B6"/>
    <w:multiLevelType w:val="hybridMultilevel"/>
    <w:tmpl w:val="496871E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39F4A98"/>
    <w:multiLevelType w:val="hybridMultilevel"/>
    <w:tmpl w:val="E9AC0D4C"/>
    <w:lvl w:ilvl="0" w:tplc="E27AEE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652B1"/>
    <w:multiLevelType w:val="hybridMultilevel"/>
    <w:tmpl w:val="446EA9D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D070ED"/>
    <w:multiLevelType w:val="hybridMultilevel"/>
    <w:tmpl w:val="6800232A"/>
    <w:lvl w:ilvl="0" w:tplc="E27AEE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F01351"/>
    <w:multiLevelType w:val="hybridMultilevel"/>
    <w:tmpl w:val="9788CD1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FA749F"/>
    <w:multiLevelType w:val="hybridMultilevel"/>
    <w:tmpl w:val="8892DE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4"/>
  </w:num>
  <w:num w:numId="4">
    <w:abstractNumId w:val="10"/>
  </w:num>
  <w:num w:numId="5">
    <w:abstractNumId w:val="19"/>
  </w:num>
  <w:num w:numId="6">
    <w:abstractNumId w:val="11"/>
  </w:num>
  <w:num w:numId="7">
    <w:abstractNumId w:val="16"/>
  </w:num>
  <w:num w:numId="8">
    <w:abstractNumId w:val="2"/>
  </w:num>
  <w:num w:numId="9">
    <w:abstractNumId w:val="18"/>
  </w:num>
  <w:num w:numId="10">
    <w:abstractNumId w:val="1"/>
  </w:num>
  <w:num w:numId="11">
    <w:abstractNumId w:val="12"/>
  </w:num>
  <w:num w:numId="12">
    <w:abstractNumId w:val="7"/>
  </w:num>
  <w:num w:numId="13">
    <w:abstractNumId w:val="8"/>
  </w:num>
  <w:num w:numId="14">
    <w:abstractNumId w:val="17"/>
  </w:num>
  <w:num w:numId="15">
    <w:abstractNumId w:val="20"/>
  </w:num>
  <w:num w:numId="16">
    <w:abstractNumId w:val="6"/>
  </w:num>
  <w:num w:numId="17">
    <w:abstractNumId w:val="15"/>
  </w:num>
  <w:num w:numId="18">
    <w:abstractNumId w:val="3"/>
  </w:num>
  <w:num w:numId="19">
    <w:abstractNumId w:val="4"/>
  </w:num>
  <w:num w:numId="20">
    <w:abstractNumId w:val="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1MDAws7A0Mzc2MrJU0lEKTi0uzszPAykwrAUAZaZIMSwAAAA="/>
  </w:docVars>
  <w:rsids>
    <w:rsidRoot w:val="0095675A"/>
    <w:rsid w:val="000256F9"/>
    <w:rsid w:val="00036338"/>
    <w:rsid w:val="000449DA"/>
    <w:rsid w:val="00077BE9"/>
    <w:rsid w:val="000B12B0"/>
    <w:rsid w:val="000D4642"/>
    <w:rsid w:val="000F6395"/>
    <w:rsid w:val="0015041C"/>
    <w:rsid w:val="00187B88"/>
    <w:rsid w:val="00192075"/>
    <w:rsid w:val="00192656"/>
    <w:rsid w:val="001C41D1"/>
    <w:rsid w:val="001C41E9"/>
    <w:rsid w:val="00251924"/>
    <w:rsid w:val="00264300"/>
    <w:rsid w:val="00264801"/>
    <w:rsid w:val="002D3E9C"/>
    <w:rsid w:val="002E2B36"/>
    <w:rsid w:val="00312638"/>
    <w:rsid w:val="0039154B"/>
    <w:rsid w:val="003E6032"/>
    <w:rsid w:val="003F553B"/>
    <w:rsid w:val="00442188"/>
    <w:rsid w:val="00483C78"/>
    <w:rsid w:val="004A5123"/>
    <w:rsid w:val="00501CFD"/>
    <w:rsid w:val="0050401C"/>
    <w:rsid w:val="00504413"/>
    <w:rsid w:val="00524A2F"/>
    <w:rsid w:val="005336DA"/>
    <w:rsid w:val="00551DA2"/>
    <w:rsid w:val="00571559"/>
    <w:rsid w:val="005A12D8"/>
    <w:rsid w:val="005D6751"/>
    <w:rsid w:val="005D75CA"/>
    <w:rsid w:val="0067778C"/>
    <w:rsid w:val="006B1B35"/>
    <w:rsid w:val="006C09F0"/>
    <w:rsid w:val="006C0B53"/>
    <w:rsid w:val="006D16F5"/>
    <w:rsid w:val="007538F0"/>
    <w:rsid w:val="007A0816"/>
    <w:rsid w:val="007F7F30"/>
    <w:rsid w:val="0084334F"/>
    <w:rsid w:val="00865F57"/>
    <w:rsid w:val="008762AF"/>
    <w:rsid w:val="008A7F27"/>
    <w:rsid w:val="008C6F2F"/>
    <w:rsid w:val="009454E6"/>
    <w:rsid w:val="00947BFE"/>
    <w:rsid w:val="0095675A"/>
    <w:rsid w:val="009834F8"/>
    <w:rsid w:val="00991F80"/>
    <w:rsid w:val="009D5E53"/>
    <w:rsid w:val="00AC3230"/>
    <w:rsid w:val="00AD1687"/>
    <w:rsid w:val="00AD3C81"/>
    <w:rsid w:val="00AF3E88"/>
    <w:rsid w:val="00B05247"/>
    <w:rsid w:val="00B313A9"/>
    <w:rsid w:val="00B72E22"/>
    <w:rsid w:val="00BC1DA2"/>
    <w:rsid w:val="00C10256"/>
    <w:rsid w:val="00C66094"/>
    <w:rsid w:val="00C75FD1"/>
    <w:rsid w:val="00CF7590"/>
    <w:rsid w:val="00D11A70"/>
    <w:rsid w:val="00D36C7E"/>
    <w:rsid w:val="00D52250"/>
    <w:rsid w:val="00D54BC8"/>
    <w:rsid w:val="00D8616E"/>
    <w:rsid w:val="00DE592D"/>
    <w:rsid w:val="00E07FE1"/>
    <w:rsid w:val="00E11E1E"/>
    <w:rsid w:val="00E82FAA"/>
    <w:rsid w:val="00EE5F88"/>
    <w:rsid w:val="00EE7D97"/>
    <w:rsid w:val="00EF5E54"/>
    <w:rsid w:val="00F278B7"/>
    <w:rsid w:val="00F31B9E"/>
    <w:rsid w:val="00F548DC"/>
    <w:rsid w:val="00F6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E5B56B"/>
  <w15:chartTrackingRefBased/>
  <w15:docId w15:val="{859E03E0-1477-4CEC-B39F-E605427A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7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75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567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75A"/>
    <w:rPr>
      <w:lang w:val="en-GB"/>
    </w:rPr>
  </w:style>
  <w:style w:type="table" w:styleId="TableGrid">
    <w:name w:val="Table Grid"/>
    <w:basedOn w:val="TableNormal"/>
    <w:uiPriority w:val="39"/>
    <w:rsid w:val="00956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E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5F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F88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cc46078cf3d4be1b6099b290ced16b5 xmlns="58e8b11a-4558-4133-94cf-45060ae74664">
      <Terms xmlns="http://schemas.microsoft.com/office/infopath/2007/PartnerControls"/>
    </occ46078cf3d4be1b6099b290ced16b5>
    <FileRefNumber xmlns="58e8b11a-4558-4133-94cf-45060ae74664" xsi:nil="true"/>
    <FileComments xmlns="58e8b11a-4558-4133-94cf-45060ae74664" xsi:nil="true"/>
    <DocSetName xmlns="741afaa6-9453-446f-a425-74531b16a762">fin441-00017-2022</DocSetName>
    <bcf6564c3bf64b598722f14494f25d82 xmlns="741afaa6-9453-446f-a425-74531b16a762">
      <Terms xmlns="http://schemas.microsoft.com/office/infopath/2007/PartnerControls"/>
    </bcf6564c3bf64b598722f14494f25d82>
    <TaxCatchAll xmlns="6b7f4e36-910d-4151-8258-a4a2266fb5d8" xsi:nil="true"/>
    <Contact xmlns="6b7f4e36-910d-4151-8258-a4a2266fb5d8">
      <UserInfo>
        <DisplayName>Paul Barnes</DisplayName>
        <AccountId>21</AccountId>
        <AccountType/>
      </UserInfo>
    </Contact>
    <SharedWithUsers xmlns="6b7f4e36-910d-4151-8258-a4a2266fb5d8">
      <UserInfo>
        <DisplayName>Fiona OReilly</DisplayName>
        <AccountId>1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721B072A1A34EBCF917C369497FCA" ma:contentTypeVersion="20" ma:contentTypeDescription="Create a new document." ma:contentTypeScope="" ma:versionID="9b6c853c06136e3cb6d828c762a27b1b">
  <xsd:schema xmlns:xsd="http://www.w3.org/2001/XMLSchema" xmlns:xs="http://www.w3.org/2001/XMLSchema" xmlns:p="http://schemas.microsoft.com/office/2006/metadata/properties" xmlns:ns2="6b7f4e36-910d-4151-8258-a4a2266fb5d8" xmlns:ns3="741afaa6-9453-446f-a425-74531b16a762" xmlns:ns4="58e8b11a-4558-4133-94cf-45060ae74664" xmlns:ns5="05eee847-ba15-46b9-aab7-95c7bc977461" targetNamespace="http://schemas.microsoft.com/office/2006/metadata/properties" ma:root="true" ma:fieldsID="a377103e53fd9b5795ab8bb80b4e06e1" ns2:_="" ns3:_="" ns4:_="" ns5:_="">
    <xsd:import namespace="6b7f4e36-910d-4151-8258-a4a2266fb5d8"/>
    <xsd:import namespace="741afaa6-9453-446f-a425-74531b16a762"/>
    <xsd:import namespace="58e8b11a-4558-4133-94cf-45060ae74664"/>
    <xsd:import namespace="05eee847-ba15-46b9-aab7-95c7bc977461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bcf6564c3bf64b598722f14494f25d82" minOccurs="0"/>
                <xsd:element ref="ns4:occ46078cf3d4be1b6099b290ced16b5" minOccurs="0"/>
                <xsd:element ref="ns4:FileRefNumber" minOccurs="0"/>
                <xsd:element ref="ns4:FileComments" minOccurs="0"/>
                <xsd:element ref="ns3:DocSetName" minOccurs="0"/>
                <xsd:element ref="ns2:Contact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2:SharedWithUsers" minOccurs="0"/>
                <xsd:element ref="ns2:SharedWithDetail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f4e36-910d-4151-8258-a4a2266fb5d8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d98629a1-11a3-4441-8a6d-1fc372a2514e}" ma:internalName="TaxCatchAll" ma:showField="CatchAllData" ma:web="6b7f4e36-910d-4151-8258-a4a2266fb5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d98629a1-11a3-4441-8a6d-1fc372a2514e}" ma:internalName="TaxCatchAllLabel" ma:readOnly="true" ma:showField="CatchAllDataLabel" ma:web="6b7f4e36-910d-4151-8258-a4a2266fb5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ntact" ma:index="17" nillable="true" ma:displayName="Contact" ma:list="UserInfo" ma:SharePointGroup="0" ma:internalName="Contact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afaa6-9453-446f-a425-74531b16a762" elementFormDefault="qualified">
    <xsd:import namespace="http://schemas.microsoft.com/office/2006/documentManagement/types"/>
    <xsd:import namespace="http://schemas.microsoft.com/office/infopath/2007/PartnerControls"/>
    <xsd:element name="bcf6564c3bf64b598722f14494f25d82" ma:index="10" nillable="true" ma:taxonomy="true" ma:internalName="bcf6564c3bf64b598722f14494f25d82" ma:taxonomyFieldName="Topics" ma:displayName="Topics" ma:default="" ma:fieldId="{bcf6564c-3bf6-4b59-8722-f14494f25d82}" ma:taxonomyMulti="true" ma:sspId="9250952b-b959-4bdb-912e-4bea47152c8a" ma:termSetId="cdaf8547-6e8b-49a8-b992-e57e4b0b05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SetName" ma:index="15" nillable="true" ma:displayName="eFolder Ref" ma:indexed="true" ma:internalName="DocSet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e8b11a-4558-4133-94cf-45060ae74664" elementFormDefault="qualified">
    <xsd:import namespace="http://schemas.microsoft.com/office/2006/documentManagement/types"/>
    <xsd:import namespace="http://schemas.microsoft.com/office/infopath/2007/PartnerControls"/>
    <xsd:element name="occ46078cf3d4be1b6099b290ced16b5" ma:index="11" nillable="true" ma:taxonomy="true" ma:internalName="occ46078cf3d4be1b6099b290ced16b5" ma:taxonomyFieldName="FileTags" ma:displayName="Tags" ma:default="" ma:fieldId="{8cc46078-cf3d-4be1-b609-9b290ced16b5}" ma:taxonomyMulti="true" ma:sspId="9250952b-b959-4bdb-912e-4bea47152c8a" ma:termSetId="88630796-c2ff-4486-8794-20cd437771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RefNumber" ma:index="12" nillable="true" ma:displayName="File Ref" ma:description="" ma:indexed="true" ma:internalName="FileRefNumber">
      <xsd:simpleType>
        <xsd:restriction base="dms:Text">
          <xsd:maxLength value="50"/>
        </xsd:restriction>
      </xsd:simpleType>
    </xsd:element>
    <xsd:element name="FileComments" ma:index="13" nillable="true" ma:displayName="Comments" ma:description="" ma:internalName="File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ee847-ba15-46b9-aab7-95c7bc977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7244DC-64BC-4D90-A0BB-818002DADF65}">
  <ds:schemaRefs>
    <ds:schemaRef ds:uri="05eee847-ba15-46b9-aab7-95c7bc977461"/>
    <ds:schemaRef ds:uri="http://purl.org/dc/elements/1.1/"/>
    <ds:schemaRef ds:uri="http://schemas.microsoft.com/office/2006/metadata/properties"/>
    <ds:schemaRef ds:uri="58e8b11a-4558-4133-94cf-45060ae74664"/>
    <ds:schemaRef ds:uri="741afaa6-9453-446f-a425-74531b16a762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b7f4e36-910d-4151-8258-a4a2266fb5d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270194B-990E-4DA8-9511-B4BBE2888D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7B8D64-73CC-4E53-A0A8-45F972432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7f4e36-910d-4151-8258-a4a2266fb5d8"/>
    <ds:schemaRef ds:uri="741afaa6-9453-446f-a425-74531b16a762"/>
    <ds:schemaRef ds:uri="58e8b11a-4558-4133-94cf-45060ae74664"/>
    <ds:schemaRef ds:uri="05eee847-ba15-46b9-aab7-95c7bc977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41</Words>
  <Characters>9360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s Connelly</dc:creator>
  <cp:keywords/>
  <dc:description/>
  <cp:lastModifiedBy>Fiona OReilly</cp:lastModifiedBy>
  <cp:revision>2</cp:revision>
  <dcterms:created xsi:type="dcterms:W3CDTF">2022-03-14T15:57:00Z</dcterms:created>
  <dcterms:modified xsi:type="dcterms:W3CDTF">2022-03-14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721B072A1A34EBCF917C369497FCA</vt:lpwstr>
  </property>
  <property fmtid="{D5CDD505-2E9C-101B-9397-08002B2CF9AE}" pid="3" name="Topics">
    <vt:lpwstr/>
  </property>
  <property fmtid="{D5CDD505-2E9C-101B-9397-08002B2CF9AE}" pid="4" name="FileTags">
    <vt:lpwstr/>
  </property>
</Properties>
</file>